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A59F22" w14:textId="3AC40B3A" w:rsidR="00757F38" w:rsidRDefault="00563BEA" w:rsidP="00195C89">
      <w:pPr>
        <w:pStyle w:val="Title"/>
        <w:jc w:val="left"/>
        <w:rPr>
          <w:ins w:id="0" w:author="Libertucci, Josie" w:date="2019-09-20T08:58:00Z"/>
        </w:rPr>
      </w:pPr>
      <w:ins w:id="1" w:author="Libertucci, Josie" w:date="2019-09-20T08:58:00Z">
        <w:r>
          <w:t xml:space="preserve">Option #1: </w:t>
        </w:r>
      </w:ins>
      <w:commentRangeStart w:id="2"/>
      <w:r w:rsidR="00541B21">
        <w:t>Department Invited Speakers Do Not Reflect Trainee Diversity</w:t>
      </w:r>
      <w:commentRangeEnd w:id="2"/>
      <w:r w:rsidR="00195C89">
        <w:rPr>
          <w:rStyle w:val="CommentReference"/>
          <w:rFonts w:asciiTheme="minorHAnsi" w:eastAsiaTheme="minorHAnsi" w:hAnsiTheme="minorHAnsi" w:cstheme="minorBidi"/>
          <w:b w:val="0"/>
          <w:bCs w:val="0"/>
          <w:color w:val="auto"/>
        </w:rPr>
        <w:commentReference w:id="2"/>
      </w:r>
    </w:p>
    <w:p w14:paraId="0DEF7708" w14:textId="3BD24732" w:rsidR="00195C89" w:rsidRDefault="00195C89" w:rsidP="00195C89">
      <w:pPr>
        <w:pStyle w:val="BodyText"/>
        <w:rPr>
          <w:ins w:id="3" w:author="Libertucci, Josie" w:date="2019-09-20T09:00:00Z"/>
        </w:rPr>
      </w:pPr>
      <w:ins w:id="4" w:author="Libertucci, Josie" w:date="2019-09-20T08:58:00Z">
        <w:r>
          <w:t xml:space="preserve">Option #2: </w:t>
        </w:r>
      </w:ins>
      <w:ins w:id="5" w:author="Libertucci, Josie" w:date="2019-09-20T09:00:00Z">
        <w:r w:rsidR="004B6507">
          <w:t xml:space="preserve">Moving towards a more inclusive climate in STEM by changing department invited speaker series demographics </w:t>
        </w:r>
      </w:ins>
    </w:p>
    <w:p w14:paraId="197CD0E0" w14:textId="25E3A783" w:rsidR="007750A4" w:rsidRDefault="004B6507" w:rsidP="007750A4">
      <w:pPr>
        <w:pStyle w:val="BodyText"/>
        <w:rPr>
          <w:ins w:id="6" w:author="Libertucci, Josie" w:date="2019-09-20T09:01:00Z"/>
        </w:rPr>
      </w:pPr>
      <w:ins w:id="7" w:author="Libertucci, Josie" w:date="2019-09-20T09:01:00Z">
        <w:r>
          <w:t xml:space="preserve">Option #3: </w:t>
        </w:r>
        <w:r w:rsidR="007750A4">
          <w:t>Moving towards a more inclusive climate in STEM by changing department invited speaker series demographics</w:t>
        </w:r>
        <w:r w:rsidR="007750A4">
          <w:t xml:space="preserve"> to better reflect trainee demographics </w:t>
        </w:r>
      </w:ins>
    </w:p>
    <w:p w14:paraId="6D572568" w14:textId="2927DC76" w:rsidR="00F36D17" w:rsidRDefault="007750A4" w:rsidP="00F36D17">
      <w:pPr>
        <w:pStyle w:val="BodyText"/>
        <w:rPr>
          <w:ins w:id="8" w:author="Libertucci, Josie" w:date="2019-09-20T09:22:00Z"/>
        </w:rPr>
      </w:pPr>
      <w:ins w:id="9" w:author="Libertucci, Josie" w:date="2019-09-20T09:01:00Z">
        <w:r>
          <w:t>Option</w:t>
        </w:r>
      </w:ins>
      <w:ins w:id="10" w:author="Libertucci, Josie" w:date="2019-09-20T09:02:00Z">
        <w:r>
          <w:t xml:space="preserve"> #4:</w:t>
        </w:r>
        <w:r w:rsidR="00F36D17">
          <w:t xml:space="preserve"> C</w:t>
        </w:r>
        <w:r w:rsidR="00F36D17">
          <w:t xml:space="preserve">hanging department invited speaker series demographics to better reflect trainee demographics </w:t>
        </w:r>
      </w:ins>
    </w:p>
    <w:p w14:paraId="7941765A" w14:textId="67AB9EED" w:rsidR="000E3BCF" w:rsidRDefault="000E3BCF" w:rsidP="00F36D17">
      <w:pPr>
        <w:pStyle w:val="BodyText"/>
        <w:rPr>
          <w:ins w:id="11" w:author="Libertucci, Josie" w:date="2019-09-20T09:02:00Z"/>
        </w:rPr>
      </w:pPr>
      <w:ins w:id="12" w:author="Libertucci, Josie" w:date="2019-09-20T09:22:00Z">
        <w:r>
          <w:t xml:space="preserve">Option#5: </w:t>
        </w:r>
      </w:ins>
      <w:ins w:id="13" w:author="Libertucci, Josie" w:date="2019-09-20T09:23:00Z">
        <w:r>
          <w:t>Department invited speaker demographic disparities</w:t>
        </w:r>
      </w:ins>
      <w:ins w:id="14" w:author="Libertucci, Josie" w:date="2019-09-20T09:32:00Z">
        <w:r w:rsidR="009E6F60">
          <w:t xml:space="preserve"> compared to trainee demographics </w:t>
        </w:r>
      </w:ins>
      <w:ins w:id="15" w:author="Libertucci, Josie" w:date="2019-09-20T09:23:00Z">
        <w:r>
          <w:t xml:space="preserve"> </w:t>
        </w:r>
      </w:ins>
    </w:p>
    <w:p w14:paraId="15CFB5E6" w14:textId="299E20E3" w:rsidR="007750A4" w:rsidRDefault="007750A4" w:rsidP="007750A4">
      <w:pPr>
        <w:pStyle w:val="BodyText"/>
        <w:rPr>
          <w:ins w:id="16" w:author="Libertucci, Josie" w:date="2019-09-20T09:01:00Z"/>
        </w:rPr>
      </w:pPr>
    </w:p>
    <w:p w14:paraId="68BE83D1" w14:textId="77777777" w:rsidR="00757F38" w:rsidRDefault="00541B21">
      <w:pPr>
        <w:pStyle w:val="BodyText"/>
      </w:pPr>
      <w:r>
        <w:t>Running title: Invited Speaker Diversity Does Not Reflect Trainee Diversity</w:t>
      </w:r>
    </w:p>
    <w:p w14:paraId="6FD3EAEC" w14:textId="77777777" w:rsidR="00757F38" w:rsidRDefault="00757F38">
      <w:pPr>
        <w:pStyle w:val="BodyText"/>
      </w:pPr>
    </w:p>
    <w:p w14:paraId="2FE8658F" w14:textId="77777777" w:rsidR="00757F38" w:rsidRDefault="00541B21">
      <w:pPr>
        <w:pStyle w:val="BodyText"/>
      </w:pPr>
      <w:r>
        <w:t>Ada K. Hagan, Ph.D.</w:t>
      </w:r>
      <m:oMath>
        <m:sSup>
          <m:sSupPr>
            <m:ctrlPr>
              <w:rPr>
                <w:rFonts w:ascii="Cambria Math" w:hAnsi="Cambria Math"/>
              </w:rPr>
            </m:ctrlPr>
          </m:sSupPr>
          <m:e/>
          <m:sup>
            <m:r>
              <w:rPr>
                <w:rFonts w:ascii="Cambria Math" w:hAnsi="Cambria Math"/>
              </w:rPr>
              <m:t>1</m:t>
            </m:r>
          </m:sup>
        </m:sSup>
        <m:r>
          <w:rPr>
            <w:rFonts w:ascii="Cambria Math" w:hAnsi="Cambria Math"/>
          </w:rPr>
          <m:t>†</m:t>
        </m:r>
      </m:oMath>
      <w:r>
        <w:t>, Rebecca M. Pollet, Ph.D.</w:t>
      </w:r>
      <m:oMath>
        <m:sSup>
          <m:sSupPr>
            <m:ctrlPr>
              <w:rPr>
                <w:rFonts w:ascii="Cambria Math" w:hAnsi="Cambria Math"/>
              </w:rPr>
            </m:ctrlPr>
          </m:sSupPr>
          <m:e/>
          <m:sup>
            <m:r>
              <w:rPr>
                <w:rFonts w:ascii="Cambria Math" w:hAnsi="Cambria Math"/>
              </w:rPr>
              <m:t>1</m:t>
            </m:r>
          </m:sup>
        </m:sSup>
      </m:oMath>
      <w:r>
        <w:t>, and Josie Libertucci, Ph.D.</w:t>
      </w:r>
      <m:oMath>
        <m:sSup>
          <m:sSupPr>
            <m:ctrlPr>
              <w:rPr>
                <w:rFonts w:ascii="Cambria Math" w:hAnsi="Cambria Math"/>
              </w:rPr>
            </m:ctrlPr>
          </m:sSupPr>
          <m:e/>
          <m:sup>
            <m:r>
              <w:rPr>
                <w:rFonts w:ascii="Cambria Math" w:hAnsi="Cambria Math"/>
              </w:rPr>
              <m:t>2</m:t>
            </m:r>
          </m:sup>
        </m:sSup>
        <m:r>
          <w:rPr>
            <w:rFonts w:ascii="Cambria Math" w:hAnsi="Cambria Math"/>
          </w:rPr>
          <m:t>†</m:t>
        </m:r>
      </m:oMath>
    </w:p>
    <w:p w14:paraId="018CE250" w14:textId="77777777" w:rsidR="00757F38" w:rsidRDefault="00757F38">
      <w:pPr>
        <w:pStyle w:val="BodyText"/>
      </w:pPr>
    </w:p>
    <w:p w14:paraId="14D2D5DB" w14:textId="77777777" w:rsidR="00757F38" w:rsidRDefault="00541B21">
      <w:pPr>
        <w:pStyle w:val="BodyText"/>
      </w:pPr>
      <m:oMath>
        <m:r>
          <w:rPr>
            <w:rFonts w:ascii="Cambria Math" w:hAnsi="Cambria Math"/>
          </w:rPr>
          <m:t>†</m:t>
        </m:r>
      </m:oMath>
      <w:r>
        <w:t xml:space="preserve"> To whom correspondence should be addressed: </w:t>
      </w:r>
      <w:hyperlink r:id="rId10">
        <w:r>
          <w:rPr>
            <w:rStyle w:val="Hyperlink"/>
          </w:rPr>
          <w:t>akhagan@umich.edu</w:t>
        </w:r>
      </w:hyperlink>
      <w:r>
        <w:t xml:space="preserve"> or </w:t>
      </w:r>
      <w:hyperlink r:id="rId11">
        <w:r>
          <w:rPr>
            <w:rStyle w:val="Hyperlink"/>
          </w:rPr>
          <w:t>libertj@mcmaster.ca</w:t>
        </w:r>
      </w:hyperlink>
    </w:p>
    <w:p w14:paraId="7762EE46" w14:textId="77777777" w:rsidR="00757F38" w:rsidRDefault="00541B21">
      <w:pPr>
        <w:pStyle w:val="BodyText"/>
      </w:pPr>
      <w:r>
        <w:t>1. Department of Microbiology &amp; Immunology, University of Michigan, Ann Arbor, Michigan</w:t>
      </w:r>
    </w:p>
    <w:p w14:paraId="295BF638" w14:textId="77777777" w:rsidR="00757F38" w:rsidRDefault="00541B21">
      <w:pPr>
        <w:pStyle w:val="BodyText"/>
      </w:pPr>
      <w:r>
        <w:t>2. Department of Medicine, McMaster University, Hamilton, Ontario, Canada</w:t>
      </w:r>
    </w:p>
    <w:p w14:paraId="48018B19" w14:textId="77777777" w:rsidR="00757F38" w:rsidRDefault="00541B21">
      <w:pPr>
        <w:pStyle w:val="BodyText"/>
      </w:pPr>
      <w:r>
        <w:t>Figures: 1</w:t>
      </w:r>
    </w:p>
    <w:p w14:paraId="7E42263B" w14:textId="77777777" w:rsidR="00757F38" w:rsidRDefault="00541B21">
      <w:pPr>
        <w:pStyle w:val="BodyText"/>
      </w:pPr>
      <w:r>
        <w:t>Tables: 1</w:t>
      </w:r>
    </w:p>
    <w:p w14:paraId="4AC191B4" w14:textId="77777777" w:rsidR="00757F38" w:rsidRDefault="00541B21">
      <w:pPr>
        <w:pStyle w:val="BodyText"/>
      </w:pPr>
      <w:r>
        <w:t>Supplemental:</w:t>
      </w:r>
    </w:p>
    <w:p w14:paraId="7EFF925C" w14:textId="77777777" w:rsidR="00757F38" w:rsidRDefault="00757F38">
      <w:pPr>
        <w:pStyle w:val="BodyText"/>
      </w:pPr>
    </w:p>
    <w:p w14:paraId="2D9EC9CF" w14:textId="2246C106" w:rsidR="00757F38" w:rsidRPr="008473F8" w:rsidRDefault="00541B21" w:rsidP="008473F8">
      <w:pPr>
        <w:rPr>
          <w:rFonts w:asciiTheme="majorHAnsi" w:eastAsiaTheme="majorEastAsia" w:hAnsiTheme="majorHAnsi" w:cstheme="majorBidi"/>
          <w:b/>
          <w:bCs/>
          <w:color w:val="4F81BD" w:themeColor="accent1"/>
          <w:sz w:val="32"/>
          <w:szCs w:val="32"/>
          <w:rPrChange w:id="17" w:author="Libertucci, Josie" w:date="2019-09-20T09:25:00Z">
            <w:rPr/>
          </w:rPrChange>
        </w:rPr>
        <w:pPrChange w:id="18" w:author="Libertucci, Josie" w:date="2019-09-20T09:25:00Z">
          <w:pPr>
            <w:pStyle w:val="Heading2"/>
          </w:pPr>
        </w:pPrChange>
      </w:pPr>
      <w:bookmarkStart w:id="19" w:name="abstract"/>
      <w:bookmarkEnd w:id="19"/>
      <w:r>
        <w:t>Abstract</w:t>
      </w:r>
    </w:p>
    <w:p w14:paraId="3FB0E3BD" w14:textId="77777777" w:rsidR="00757F38" w:rsidRDefault="00541B21">
      <w:pPr>
        <w:pStyle w:val="Heading2"/>
      </w:pPr>
      <w:bookmarkStart w:id="20" w:name="keywords"/>
      <w:bookmarkEnd w:id="20"/>
      <w:r>
        <w:t>Keywords</w:t>
      </w:r>
    </w:p>
    <w:p w14:paraId="001DA5D4" w14:textId="77777777" w:rsidR="00757F38" w:rsidRDefault="00541B21">
      <w:pPr>
        <w:pStyle w:val="FirstParagraph"/>
      </w:pPr>
      <w:r>
        <w:t>inclusion, diversity, invited speakers, academia, graduate programs</w:t>
      </w:r>
    </w:p>
    <w:p w14:paraId="1D3DEA03" w14:textId="77777777" w:rsidR="008473F8" w:rsidRDefault="008473F8">
      <w:pPr>
        <w:rPr>
          <w:ins w:id="21" w:author="Libertucci, Josie" w:date="2019-09-20T09:25:00Z"/>
          <w:rFonts w:asciiTheme="majorHAnsi" w:eastAsiaTheme="majorEastAsia" w:hAnsiTheme="majorHAnsi" w:cstheme="majorBidi"/>
          <w:b/>
          <w:bCs/>
          <w:color w:val="4F81BD" w:themeColor="accent1"/>
          <w:sz w:val="32"/>
          <w:szCs w:val="32"/>
        </w:rPr>
      </w:pPr>
      <w:bookmarkStart w:id="22" w:name="background"/>
      <w:bookmarkEnd w:id="22"/>
      <w:ins w:id="23" w:author="Libertucci, Josie" w:date="2019-09-20T09:25:00Z">
        <w:r>
          <w:br w:type="page"/>
        </w:r>
      </w:ins>
    </w:p>
    <w:p w14:paraId="0C6F532B" w14:textId="0F67D408" w:rsidR="00757F38" w:rsidDel="00E80257" w:rsidRDefault="00541B21">
      <w:pPr>
        <w:pStyle w:val="Heading2"/>
        <w:rPr>
          <w:del w:id="24" w:author="Libertucci, Josie" w:date="2019-09-20T10:31:00Z"/>
        </w:rPr>
      </w:pPr>
      <w:r>
        <w:lastRenderedPageBreak/>
        <w:t>Background</w:t>
      </w:r>
    </w:p>
    <w:p w14:paraId="7549E1DC" w14:textId="77777777" w:rsidR="008473F8" w:rsidRDefault="008473F8" w:rsidP="00E80257">
      <w:pPr>
        <w:pStyle w:val="Heading2"/>
        <w:rPr>
          <w:ins w:id="25" w:author="Libertucci, Josie" w:date="2019-09-20T09:25:00Z"/>
        </w:rPr>
        <w:pPrChange w:id="26" w:author="Libertucci, Josie" w:date="2019-09-20T10:31:00Z">
          <w:pPr/>
        </w:pPrChange>
      </w:pPr>
    </w:p>
    <w:p w14:paraId="20D35625" w14:textId="77777777" w:rsidR="00247556" w:rsidRDefault="00655F2F" w:rsidP="00655F2F">
      <w:pPr>
        <w:rPr>
          <w:ins w:id="27" w:author="Libertucci, Josie" w:date="2019-09-20T09:30:00Z"/>
          <w:rFonts w:ascii="Times New Roman" w:hAnsi="Times New Roman" w:cs="Times New Roman"/>
          <w:lang w:val="en-CA"/>
        </w:rPr>
      </w:pPr>
      <w:ins w:id="28" w:author="Libertucci, Josie" w:date="2019-09-20T09:04:00Z">
        <w:r>
          <w:rPr>
            <w:rFonts w:ascii="Times New Roman" w:hAnsi="Times New Roman" w:cs="Times New Roman"/>
            <w:lang w:val="en-CA"/>
          </w:rPr>
          <w:t xml:space="preserve">Long-standing systemic bias, sexism, and racism have contributed to the underrepresentation of many racial and ethnic groups, as well as women, in science, technology, engineering, and math (STEM) fields </w:t>
        </w:r>
        <w:commentRangeStart w:id="29"/>
        <w:r>
          <w:rPr>
            <w:rFonts w:ascii="Times New Roman" w:hAnsi="Times New Roman" w:cs="Times New Roman"/>
            <w:lang w:val="en-CA"/>
          </w:rPr>
          <w:t>(NIH 2015 report</w:t>
        </w:r>
      </w:ins>
      <w:commentRangeEnd w:id="29"/>
      <w:ins w:id="30" w:author="Libertucci, Josie" w:date="2019-09-20T09:16:00Z">
        <w:r w:rsidR="001911F6">
          <w:rPr>
            <w:rStyle w:val="CommentReference"/>
          </w:rPr>
          <w:commentReference w:id="29"/>
        </w:r>
      </w:ins>
      <w:ins w:id="31" w:author="Libertucci, Josie" w:date="2019-09-20T09:04:00Z">
        <w:r>
          <w:rPr>
            <w:rFonts w:ascii="Times New Roman" w:hAnsi="Times New Roman" w:cs="Times New Roman"/>
            <w:lang w:val="en-CA"/>
          </w:rPr>
          <w:t xml:space="preserve">, Measuring DEI 2016, Colloquy on minority Males in STEM 2012). Organization climate and culture that supports inclusion of all individuals is essential to support the retention of historically underrepresented minorities (HURM) in the U.S., as well as non-Caucasian individuals, and women in STEM fields (Schneider, 2013). </w:t>
        </w:r>
        <w:r>
          <w:rPr>
            <w:rFonts w:ascii="Times New Roman" w:hAnsi="Times New Roman" w:cs="Times New Roman"/>
            <w:lang w:val="en-CA"/>
          </w:rPr>
          <w:t>I</w:t>
        </w:r>
        <w:r>
          <w:rPr>
            <w:rFonts w:ascii="Times New Roman" w:hAnsi="Times New Roman" w:cs="Times New Roman"/>
            <w:lang w:val="en-CA"/>
          </w:rPr>
          <w:t>nclusive organization culture will not suffice in retaining HURM, non-Caucasian individuals, and women without organization policy changes that support their values and goals (Coe 2019</w:t>
        </w:r>
      </w:ins>
      <w:ins w:id="32" w:author="Libertucci, Josie" w:date="2019-09-20T09:17:00Z">
        <w:r w:rsidR="0047517D">
          <w:rPr>
            <w:rFonts w:ascii="Times New Roman" w:hAnsi="Times New Roman" w:cs="Times New Roman"/>
            <w:lang w:val="en-CA"/>
          </w:rPr>
          <w:t>, Lancet issue</w:t>
        </w:r>
      </w:ins>
      <w:ins w:id="33" w:author="Libertucci, Josie" w:date="2019-09-20T09:04:00Z">
        <w:r>
          <w:rPr>
            <w:rFonts w:ascii="Times New Roman" w:hAnsi="Times New Roman" w:cs="Times New Roman"/>
            <w:lang w:val="en-CA"/>
          </w:rPr>
          <w:t>).</w:t>
        </w:r>
      </w:ins>
      <w:ins w:id="34" w:author="Libertucci, Josie" w:date="2019-09-20T09:17:00Z">
        <w:r w:rsidR="0047517D">
          <w:rPr>
            <w:rFonts w:ascii="Times New Roman" w:hAnsi="Times New Roman" w:cs="Times New Roman"/>
            <w:lang w:val="en-CA"/>
          </w:rPr>
          <w:t xml:space="preserve"> </w:t>
        </w:r>
      </w:ins>
    </w:p>
    <w:p w14:paraId="20AFC9B2" w14:textId="2D66087A" w:rsidR="004817C4" w:rsidRDefault="00247556" w:rsidP="00655F2F">
      <w:pPr>
        <w:rPr>
          <w:ins w:id="35" w:author="Libertucci, Josie" w:date="2019-09-20T10:23:00Z"/>
          <w:rFonts w:ascii="Times New Roman" w:hAnsi="Times New Roman" w:cs="Times New Roman"/>
          <w:lang w:val="en-CA"/>
        </w:rPr>
      </w:pPr>
      <w:ins w:id="36" w:author="Libertucci, Josie" w:date="2019-09-20T09:29:00Z">
        <w:r>
          <w:rPr>
            <w:rFonts w:ascii="Times New Roman" w:hAnsi="Times New Roman" w:cs="Times New Roman"/>
            <w:lang w:val="en-CA"/>
          </w:rPr>
          <w:t xml:space="preserve">A </w:t>
        </w:r>
      </w:ins>
      <w:ins w:id="37" w:author="Libertucci, Josie" w:date="2019-09-20T09:31:00Z">
        <w:r>
          <w:rPr>
            <w:rFonts w:ascii="Times New Roman" w:hAnsi="Times New Roman" w:cs="Times New Roman"/>
            <w:lang w:val="en-CA"/>
          </w:rPr>
          <w:t>long-standing</w:t>
        </w:r>
      </w:ins>
      <w:ins w:id="38" w:author="Libertucci, Josie" w:date="2019-09-20T09:29:00Z">
        <w:r>
          <w:rPr>
            <w:rFonts w:ascii="Times New Roman" w:hAnsi="Times New Roman" w:cs="Times New Roman"/>
            <w:lang w:val="en-CA"/>
          </w:rPr>
          <w:t xml:space="preserve"> issue within STEM fields, specifically within academia, has been a lack</w:t>
        </w:r>
      </w:ins>
      <w:ins w:id="39" w:author="Libertucci, Josie" w:date="2019-09-20T09:30:00Z">
        <w:r>
          <w:rPr>
            <w:rFonts w:ascii="Times New Roman" w:hAnsi="Times New Roman" w:cs="Times New Roman"/>
            <w:lang w:val="en-CA"/>
          </w:rPr>
          <w:t xml:space="preserve"> of diverse representation of scientists</w:t>
        </w:r>
      </w:ins>
      <w:ins w:id="40" w:author="Libertucci, Josie" w:date="2019-09-20T09:33:00Z">
        <w:r w:rsidR="00186D10">
          <w:rPr>
            <w:rFonts w:ascii="Times New Roman" w:hAnsi="Times New Roman" w:cs="Times New Roman"/>
            <w:lang w:val="en-CA"/>
          </w:rPr>
          <w:t xml:space="preserve"> for trainees (graduate students and postdoctoral fellows). </w:t>
        </w:r>
      </w:ins>
      <w:ins w:id="41" w:author="Libertucci, Josie" w:date="2019-09-20T10:07:00Z">
        <w:r w:rsidR="00C45E81">
          <w:rPr>
            <w:rFonts w:ascii="Times New Roman" w:hAnsi="Times New Roman" w:cs="Times New Roman"/>
            <w:lang w:val="en-CA"/>
          </w:rPr>
          <w:t>In order to maintain retention of HURM, non-Caucasian individuals,</w:t>
        </w:r>
      </w:ins>
      <w:ins w:id="42" w:author="Libertucci, Josie" w:date="2019-09-20T10:08:00Z">
        <w:r w:rsidR="00C45E81">
          <w:rPr>
            <w:rFonts w:ascii="Times New Roman" w:hAnsi="Times New Roman" w:cs="Times New Roman"/>
            <w:lang w:val="en-CA"/>
          </w:rPr>
          <w:t xml:space="preserve"> and women in STEM fields,</w:t>
        </w:r>
      </w:ins>
      <w:ins w:id="43" w:author="Libertucci, Josie" w:date="2019-09-20T10:07:00Z">
        <w:r w:rsidR="00C45E81">
          <w:rPr>
            <w:rFonts w:ascii="Times New Roman" w:hAnsi="Times New Roman" w:cs="Times New Roman"/>
            <w:lang w:val="en-CA"/>
          </w:rPr>
          <w:t xml:space="preserve"> </w:t>
        </w:r>
      </w:ins>
      <w:ins w:id="44" w:author="Libertucci, Josie" w:date="2019-09-20T10:08:00Z">
        <w:r w:rsidR="00C45E81">
          <w:rPr>
            <w:rFonts w:ascii="Times New Roman" w:hAnsi="Times New Roman" w:cs="Times New Roman"/>
            <w:lang w:val="en-CA"/>
          </w:rPr>
          <w:t>i</w:t>
        </w:r>
      </w:ins>
      <w:ins w:id="45" w:author="Libertucci, Josie" w:date="2019-09-20T09:50:00Z">
        <w:r w:rsidR="00E611B7">
          <w:rPr>
            <w:rFonts w:ascii="Times New Roman" w:hAnsi="Times New Roman" w:cs="Times New Roman"/>
            <w:lang w:val="en-CA"/>
          </w:rPr>
          <w:t>t is important for</w:t>
        </w:r>
      </w:ins>
      <w:ins w:id="46" w:author="Libertucci, Josie" w:date="2019-09-20T09:59:00Z">
        <w:r w:rsidR="00C45E81">
          <w:rPr>
            <w:rFonts w:ascii="Times New Roman" w:hAnsi="Times New Roman" w:cs="Times New Roman"/>
            <w:lang w:val="en-CA"/>
          </w:rPr>
          <w:t xml:space="preserve"> trainees </w:t>
        </w:r>
      </w:ins>
      <w:ins w:id="47" w:author="Libertucci, Josie" w:date="2019-09-20T10:03:00Z">
        <w:r w:rsidR="00C45E81">
          <w:rPr>
            <w:rFonts w:ascii="Times New Roman" w:hAnsi="Times New Roman" w:cs="Times New Roman"/>
            <w:lang w:val="en-CA"/>
          </w:rPr>
          <w:t>to have visual representations of themselves</w:t>
        </w:r>
      </w:ins>
      <w:ins w:id="48" w:author="Libertucci, Josie" w:date="2019-09-20T10:05:00Z">
        <w:r w:rsidR="00C45E81">
          <w:rPr>
            <w:rFonts w:ascii="Times New Roman" w:hAnsi="Times New Roman" w:cs="Times New Roman"/>
            <w:lang w:val="en-CA"/>
          </w:rPr>
          <w:t xml:space="preserve"> as scientists</w:t>
        </w:r>
      </w:ins>
      <w:ins w:id="49" w:author="Libertucci, Josie" w:date="2019-09-20T10:08:00Z">
        <w:r w:rsidR="00C45E81">
          <w:rPr>
            <w:rFonts w:ascii="Times New Roman" w:hAnsi="Times New Roman" w:cs="Times New Roman"/>
            <w:lang w:val="en-CA"/>
          </w:rPr>
          <w:t xml:space="preserve">. </w:t>
        </w:r>
      </w:ins>
      <w:ins w:id="50" w:author="Libertucci, Josie" w:date="2019-09-20T10:09:00Z">
        <w:r w:rsidR="00C45E81">
          <w:rPr>
            <w:rFonts w:ascii="Times New Roman" w:hAnsi="Times New Roman" w:cs="Times New Roman"/>
            <w:lang w:val="en-CA"/>
          </w:rPr>
          <w:t xml:space="preserve">The importance of representation </w:t>
        </w:r>
        <w:r w:rsidR="003F2A49">
          <w:rPr>
            <w:rFonts w:ascii="Times New Roman" w:hAnsi="Times New Roman" w:cs="Times New Roman"/>
            <w:lang w:val="en-CA"/>
          </w:rPr>
          <w:t>in ret</w:t>
        </w:r>
      </w:ins>
      <w:ins w:id="51" w:author="Libertucci, Josie" w:date="2019-09-20T10:11:00Z">
        <w:r w:rsidR="00CB66B7">
          <w:rPr>
            <w:rFonts w:ascii="Times New Roman" w:hAnsi="Times New Roman" w:cs="Times New Roman"/>
            <w:lang w:val="en-CA"/>
          </w:rPr>
          <w:t xml:space="preserve">aining </w:t>
        </w:r>
      </w:ins>
      <w:ins w:id="52" w:author="Libertucci, Josie" w:date="2019-09-20T10:14:00Z">
        <w:r w:rsidR="00CB66B7">
          <w:rPr>
            <w:rFonts w:ascii="Times New Roman" w:hAnsi="Times New Roman" w:cs="Times New Roman"/>
            <w:lang w:val="en-CA"/>
          </w:rPr>
          <w:t xml:space="preserve">a </w:t>
        </w:r>
      </w:ins>
      <w:ins w:id="53" w:author="Libertucci, Josie" w:date="2019-09-20T10:11:00Z">
        <w:r w:rsidR="00CB66B7">
          <w:rPr>
            <w:rFonts w:ascii="Times New Roman" w:hAnsi="Times New Roman" w:cs="Times New Roman"/>
            <w:lang w:val="en-CA"/>
          </w:rPr>
          <w:t>diverse group of individuals</w:t>
        </w:r>
      </w:ins>
      <w:ins w:id="54" w:author="Libertucci, Josie" w:date="2019-09-20T10:09:00Z">
        <w:r w:rsidR="003F2A49">
          <w:rPr>
            <w:rFonts w:ascii="Times New Roman" w:hAnsi="Times New Roman" w:cs="Times New Roman"/>
            <w:lang w:val="en-CA"/>
          </w:rPr>
          <w:t xml:space="preserve"> in STEM fields is supported by social role theory (</w:t>
        </w:r>
        <w:proofErr w:type="spellStart"/>
        <w:r w:rsidR="003F2A49">
          <w:rPr>
            <w:rFonts w:ascii="Times New Roman" w:hAnsi="Times New Roman" w:cs="Times New Roman"/>
            <w:lang w:val="en-CA"/>
          </w:rPr>
          <w:t>Eagly</w:t>
        </w:r>
        <w:proofErr w:type="spellEnd"/>
        <w:r w:rsidR="003F2A49">
          <w:rPr>
            <w:rFonts w:ascii="Times New Roman" w:hAnsi="Times New Roman" w:cs="Times New Roman"/>
            <w:lang w:val="en-CA"/>
          </w:rPr>
          <w:t xml:space="preserve"> and Steffen, 1984). </w:t>
        </w:r>
      </w:ins>
      <w:ins w:id="55" w:author="Libertucci, Josie" w:date="2019-09-20T10:14:00Z">
        <w:r w:rsidR="00CB66B7">
          <w:rPr>
            <w:rFonts w:ascii="Times New Roman" w:hAnsi="Times New Roman" w:cs="Times New Roman"/>
            <w:lang w:val="en-CA"/>
          </w:rPr>
          <w:t>Individuals</w:t>
        </w:r>
      </w:ins>
      <w:ins w:id="56" w:author="Libertucci, Josie" w:date="2019-09-20T10:13:00Z">
        <w:r w:rsidR="00CB66B7">
          <w:rPr>
            <w:rFonts w:ascii="Times New Roman" w:hAnsi="Times New Roman" w:cs="Times New Roman"/>
            <w:lang w:val="en-CA"/>
          </w:rPr>
          <w:t xml:space="preserve"> tend to make inferences about characteristics that are needed to be successful in a given role by examining </w:t>
        </w:r>
      </w:ins>
      <w:ins w:id="57" w:author="Libertucci, Josie" w:date="2019-09-20T10:15:00Z">
        <w:r w:rsidR="00CB66B7">
          <w:rPr>
            <w:rFonts w:ascii="Times New Roman" w:hAnsi="Times New Roman" w:cs="Times New Roman"/>
            <w:lang w:val="en-CA"/>
          </w:rPr>
          <w:t>individuals</w:t>
        </w:r>
      </w:ins>
      <w:ins w:id="58" w:author="Libertucci, Josie" w:date="2019-09-20T10:14:00Z">
        <w:r w:rsidR="00CB66B7">
          <w:rPr>
            <w:rFonts w:ascii="Times New Roman" w:hAnsi="Times New Roman" w:cs="Times New Roman"/>
            <w:lang w:val="en-CA"/>
          </w:rPr>
          <w:t xml:space="preserve"> that most occupy that ro</w:t>
        </w:r>
      </w:ins>
      <w:ins w:id="59" w:author="Libertucci, Josie" w:date="2019-09-20T10:15:00Z">
        <w:r w:rsidR="00CB66B7">
          <w:rPr>
            <w:rFonts w:ascii="Times New Roman" w:hAnsi="Times New Roman" w:cs="Times New Roman"/>
            <w:lang w:val="en-CA"/>
          </w:rPr>
          <w:t>le (</w:t>
        </w:r>
        <w:proofErr w:type="spellStart"/>
        <w:r w:rsidR="00CB66B7">
          <w:rPr>
            <w:rFonts w:ascii="Times New Roman" w:hAnsi="Times New Roman" w:cs="Times New Roman"/>
            <w:lang w:val="en-CA"/>
          </w:rPr>
          <w:t>Eagly</w:t>
        </w:r>
        <w:proofErr w:type="spellEnd"/>
        <w:r w:rsidR="00CB66B7">
          <w:rPr>
            <w:rFonts w:ascii="Times New Roman" w:hAnsi="Times New Roman" w:cs="Times New Roman"/>
            <w:lang w:val="en-CA"/>
          </w:rPr>
          <w:t xml:space="preserve"> and Steffen, 1984 and Carter et al., 2018 </w:t>
        </w:r>
        <w:proofErr w:type="spellStart"/>
        <w:r w:rsidR="00CB66B7">
          <w:rPr>
            <w:rFonts w:ascii="Times New Roman" w:hAnsi="Times New Roman" w:cs="Times New Roman"/>
            <w:lang w:val="en-CA"/>
          </w:rPr>
          <w:t>PlosOne</w:t>
        </w:r>
        <w:proofErr w:type="spellEnd"/>
        <w:r w:rsidR="00CB66B7">
          <w:rPr>
            <w:rFonts w:ascii="Times New Roman" w:hAnsi="Times New Roman" w:cs="Times New Roman"/>
            <w:lang w:val="en-CA"/>
          </w:rPr>
          <w:t xml:space="preserve">). </w:t>
        </w:r>
      </w:ins>
      <w:ins w:id="60" w:author="Libertucci, Josie" w:date="2019-09-20T10:16:00Z">
        <w:r w:rsidR="002E5768">
          <w:rPr>
            <w:rFonts w:ascii="Times New Roman" w:hAnsi="Times New Roman" w:cs="Times New Roman"/>
            <w:lang w:val="en-CA"/>
          </w:rPr>
          <w:t>Therefore, trainees who do not see representation</w:t>
        </w:r>
      </w:ins>
      <w:ins w:id="61" w:author="Libertucci, Josie" w:date="2019-09-20T10:17:00Z">
        <w:r w:rsidR="002E5768">
          <w:rPr>
            <w:rFonts w:ascii="Times New Roman" w:hAnsi="Times New Roman" w:cs="Times New Roman"/>
            <w:lang w:val="en-CA"/>
          </w:rPr>
          <w:t xml:space="preserve"> of themselves in senior scientific positions, or in this case as senior faculty members, may decide that they do not posse</w:t>
        </w:r>
      </w:ins>
      <w:ins w:id="62" w:author="Libertucci, Josie" w:date="2019-09-20T10:18:00Z">
        <w:r w:rsidR="002E5768">
          <w:rPr>
            <w:rFonts w:ascii="Times New Roman" w:hAnsi="Times New Roman" w:cs="Times New Roman"/>
            <w:lang w:val="en-CA"/>
          </w:rPr>
          <w:t>ss the characteristics that are required to succeed</w:t>
        </w:r>
        <w:r w:rsidR="005A6D44">
          <w:rPr>
            <w:rFonts w:ascii="Times New Roman" w:hAnsi="Times New Roman" w:cs="Times New Roman"/>
            <w:lang w:val="en-CA"/>
          </w:rPr>
          <w:t xml:space="preserve">. </w:t>
        </w:r>
      </w:ins>
      <w:ins w:id="63" w:author="Libertucci, Josie" w:date="2019-09-20T10:19:00Z">
        <w:r w:rsidR="004B6EE4">
          <w:rPr>
            <w:rFonts w:ascii="Times New Roman" w:hAnsi="Times New Roman" w:cs="Times New Roman"/>
            <w:lang w:val="en-CA"/>
          </w:rPr>
          <w:t xml:space="preserve">In an attempt to make </w:t>
        </w:r>
        <w:r w:rsidR="004817C4">
          <w:rPr>
            <w:rFonts w:ascii="Times New Roman" w:hAnsi="Times New Roman" w:cs="Times New Roman"/>
            <w:lang w:val="en-CA"/>
          </w:rPr>
          <w:t xml:space="preserve">science a more inclusive environment, many individuals have </w:t>
        </w:r>
      </w:ins>
      <w:ins w:id="64" w:author="Libertucci, Josie" w:date="2019-09-20T10:20:00Z">
        <w:r w:rsidR="004817C4">
          <w:rPr>
            <w:rFonts w:ascii="Times New Roman" w:hAnsi="Times New Roman" w:cs="Times New Roman"/>
            <w:lang w:val="en-CA"/>
          </w:rPr>
          <w:t>attempted to</w:t>
        </w:r>
      </w:ins>
      <w:ins w:id="65" w:author="Libertucci, Josie" w:date="2019-09-20T10:21:00Z">
        <w:r w:rsidR="004817C4">
          <w:rPr>
            <w:rFonts w:ascii="Times New Roman" w:hAnsi="Times New Roman" w:cs="Times New Roman"/>
            <w:lang w:val="en-CA"/>
          </w:rPr>
          <w:t xml:space="preserve"> address</w:t>
        </w:r>
      </w:ins>
      <w:ins w:id="66" w:author="Libertucci, Josie" w:date="2019-09-20T10:19:00Z">
        <w:r w:rsidR="004817C4">
          <w:rPr>
            <w:rFonts w:ascii="Times New Roman" w:hAnsi="Times New Roman" w:cs="Times New Roman"/>
            <w:lang w:val="en-CA"/>
          </w:rPr>
          <w:t xml:space="preserve"> this issue</w:t>
        </w:r>
      </w:ins>
      <w:ins w:id="67" w:author="Libertucci, Josie" w:date="2019-09-20T10:21:00Z">
        <w:r w:rsidR="004817C4">
          <w:rPr>
            <w:rFonts w:ascii="Times New Roman" w:hAnsi="Times New Roman" w:cs="Times New Roman"/>
            <w:lang w:val="en-CA"/>
          </w:rPr>
          <w:t xml:space="preserve"> by promoting the inclusion of more women speakers at conferences (refs</w:t>
        </w:r>
      </w:ins>
      <w:ins w:id="68" w:author="Libertucci, Josie" w:date="2019-09-20T10:23:00Z">
        <w:r w:rsidR="004817C4">
          <w:rPr>
            <w:rFonts w:ascii="Times New Roman" w:hAnsi="Times New Roman" w:cs="Times New Roman"/>
            <w:lang w:val="en-CA"/>
          </w:rPr>
          <w:t>, Ada used one below but there are probably others</w:t>
        </w:r>
      </w:ins>
      <w:ins w:id="69" w:author="Libertucci, Josie" w:date="2019-09-20T10:21:00Z">
        <w:r w:rsidR="004817C4">
          <w:rPr>
            <w:rFonts w:ascii="Times New Roman" w:hAnsi="Times New Roman" w:cs="Times New Roman"/>
            <w:lang w:val="en-CA"/>
          </w:rPr>
          <w:t xml:space="preserve">). However, </w:t>
        </w:r>
      </w:ins>
      <w:ins w:id="70" w:author="Libertucci, Josie" w:date="2019-09-20T10:22:00Z">
        <w:r w:rsidR="004817C4">
          <w:rPr>
            <w:rFonts w:ascii="Times New Roman" w:hAnsi="Times New Roman" w:cs="Times New Roman"/>
            <w:lang w:val="en-CA"/>
          </w:rPr>
          <w:t>no study to date has addressed invited speaker seminar series diversity within their own inst</w:t>
        </w:r>
      </w:ins>
      <w:ins w:id="71" w:author="Libertucci, Josie" w:date="2019-09-20T10:23:00Z">
        <w:r w:rsidR="004817C4">
          <w:rPr>
            <w:rFonts w:ascii="Times New Roman" w:hAnsi="Times New Roman" w:cs="Times New Roman"/>
            <w:lang w:val="en-CA"/>
          </w:rPr>
          <w:t xml:space="preserve">itution. </w:t>
        </w:r>
      </w:ins>
      <w:ins w:id="72" w:author="Libertucci, Josie" w:date="2019-09-20T10:22:00Z">
        <w:r w:rsidR="004817C4">
          <w:rPr>
            <w:rFonts w:ascii="Times New Roman" w:hAnsi="Times New Roman" w:cs="Times New Roman"/>
            <w:lang w:val="en-CA"/>
          </w:rPr>
          <w:t xml:space="preserve"> </w:t>
        </w:r>
      </w:ins>
      <w:ins w:id="73" w:author="Libertucci, Josie" w:date="2019-09-20T10:21:00Z">
        <w:r w:rsidR="004817C4">
          <w:rPr>
            <w:rFonts w:ascii="Times New Roman" w:hAnsi="Times New Roman" w:cs="Times New Roman"/>
            <w:lang w:val="en-CA"/>
          </w:rPr>
          <w:t xml:space="preserve"> </w:t>
        </w:r>
      </w:ins>
    </w:p>
    <w:p w14:paraId="09AAD3AC" w14:textId="18F81AD3" w:rsidR="00F50C65" w:rsidRDefault="004817C4" w:rsidP="00176C93">
      <w:pPr>
        <w:rPr>
          <w:ins w:id="74" w:author="Libertucci, Josie" w:date="2019-09-20T10:29:00Z"/>
          <w:rFonts w:ascii="Times New Roman" w:hAnsi="Times New Roman" w:cs="Times New Roman"/>
          <w:lang w:val="en-CA"/>
        </w:rPr>
      </w:pPr>
      <w:ins w:id="75" w:author="Libertucci, Josie" w:date="2019-09-20T10:23:00Z">
        <w:r>
          <w:rPr>
            <w:rFonts w:ascii="Times New Roman" w:hAnsi="Times New Roman" w:cs="Times New Roman"/>
            <w:lang w:val="en-CA"/>
          </w:rPr>
          <w:t>Within the Department of Microbiology and Immunology at the University of Michigan</w:t>
        </w:r>
      </w:ins>
      <w:ins w:id="76" w:author="Libertucci, Josie" w:date="2019-09-20T10:24:00Z">
        <w:r w:rsidR="00E72A50">
          <w:rPr>
            <w:rFonts w:ascii="Times New Roman" w:hAnsi="Times New Roman" w:cs="Times New Roman"/>
            <w:lang w:val="en-CA"/>
          </w:rPr>
          <w:t xml:space="preserve"> (Ann Arbor, MI, USA)</w:t>
        </w:r>
      </w:ins>
      <w:ins w:id="77" w:author="Libertucci, Josie" w:date="2019-09-20T10:26:00Z">
        <w:r w:rsidR="00E72A50">
          <w:rPr>
            <w:rFonts w:ascii="Times New Roman" w:hAnsi="Times New Roman" w:cs="Times New Roman"/>
            <w:lang w:val="en-CA"/>
          </w:rPr>
          <w:t>,</w:t>
        </w:r>
      </w:ins>
      <w:ins w:id="78" w:author="Libertucci, Josie" w:date="2019-09-20T10:24:00Z">
        <w:r w:rsidR="00E72A50">
          <w:rPr>
            <w:rFonts w:ascii="Times New Roman" w:hAnsi="Times New Roman" w:cs="Times New Roman"/>
            <w:lang w:val="en-CA"/>
          </w:rPr>
          <w:t xml:space="preserve"> each year from September to June</w:t>
        </w:r>
      </w:ins>
      <w:ins w:id="79" w:author="Libertucci, Josie" w:date="2019-09-20T10:26:00Z">
        <w:r w:rsidR="00E72A50">
          <w:rPr>
            <w:rFonts w:ascii="Times New Roman" w:hAnsi="Times New Roman" w:cs="Times New Roman"/>
            <w:lang w:val="en-CA"/>
          </w:rPr>
          <w:t>, faculty members have the opportunity to invite scientists from other institu</w:t>
        </w:r>
      </w:ins>
      <w:ins w:id="80" w:author="Libertucci, Josie" w:date="2019-09-20T10:27:00Z">
        <w:r w:rsidR="00E72A50">
          <w:rPr>
            <w:rFonts w:ascii="Times New Roman" w:hAnsi="Times New Roman" w:cs="Times New Roman"/>
            <w:lang w:val="en-CA"/>
          </w:rPr>
          <w:t xml:space="preserve">tions to give a </w:t>
        </w:r>
      </w:ins>
      <w:ins w:id="81" w:author="Libertucci, Josie" w:date="2019-09-20T10:28:00Z">
        <w:r w:rsidR="00E72A50">
          <w:rPr>
            <w:rFonts w:ascii="Times New Roman" w:hAnsi="Times New Roman" w:cs="Times New Roman"/>
            <w:lang w:val="en-CA"/>
          </w:rPr>
          <w:t>one-hour</w:t>
        </w:r>
      </w:ins>
      <w:ins w:id="82" w:author="Libertucci, Josie" w:date="2019-09-20T10:27:00Z">
        <w:r w:rsidR="00E72A50">
          <w:rPr>
            <w:rFonts w:ascii="Times New Roman" w:hAnsi="Times New Roman" w:cs="Times New Roman"/>
            <w:lang w:val="en-CA"/>
          </w:rPr>
          <w:t xml:space="preserve"> seminar in which all department members attend. The invited </w:t>
        </w:r>
      </w:ins>
      <w:ins w:id="83" w:author="Libertucci, Josie" w:date="2019-09-20T10:28:00Z">
        <w:r w:rsidR="00E72A50">
          <w:rPr>
            <w:rFonts w:ascii="Times New Roman" w:hAnsi="Times New Roman" w:cs="Times New Roman"/>
            <w:lang w:val="en-CA"/>
          </w:rPr>
          <w:t>seminar speaker also has the opportunity to meet with current department faculty members</w:t>
        </w:r>
      </w:ins>
      <w:ins w:id="84" w:author="Libertucci, Josie" w:date="2019-09-20T10:29:00Z">
        <w:r w:rsidR="00F50C65">
          <w:rPr>
            <w:rFonts w:ascii="Times New Roman" w:hAnsi="Times New Roman" w:cs="Times New Roman"/>
            <w:lang w:val="en-CA"/>
          </w:rPr>
          <w:t xml:space="preserve"> and trainees. </w:t>
        </w:r>
      </w:ins>
      <w:ins w:id="85" w:author="Libertucci, Josie" w:date="2019-09-20T09:45:00Z">
        <w:r w:rsidR="00176C93">
          <w:rPr>
            <w:rFonts w:ascii="Times New Roman" w:hAnsi="Times New Roman" w:cs="Times New Roman"/>
            <w:lang w:val="en-CA"/>
          </w:rPr>
          <w:t>Scientists who are invited to give seminars are widely regarded as successful and the top in their field.</w:t>
        </w:r>
      </w:ins>
      <w:ins w:id="86" w:author="Libertucci, Josie" w:date="2019-09-20T10:29:00Z">
        <w:r w:rsidR="00F50C65">
          <w:rPr>
            <w:rFonts w:ascii="Times New Roman" w:hAnsi="Times New Roman" w:cs="Times New Roman"/>
            <w:lang w:val="en-CA"/>
          </w:rPr>
          <w:t xml:space="preserve"> Thus, if trainees are constantly being exposed to </w:t>
        </w:r>
        <w:r w:rsidR="0021251B">
          <w:rPr>
            <w:rFonts w:ascii="Times New Roman" w:hAnsi="Times New Roman" w:cs="Times New Roman"/>
            <w:lang w:val="en-CA"/>
          </w:rPr>
          <w:t>“the top</w:t>
        </w:r>
      </w:ins>
      <w:ins w:id="87" w:author="Libertucci, Josie" w:date="2019-09-20T10:30:00Z">
        <w:r w:rsidR="0021251B">
          <w:rPr>
            <w:rFonts w:ascii="Times New Roman" w:hAnsi="Times New Roman" w:cs="Times New Roman"/>
            <w:lang w:val="en-CA"/>
          </w:rPr>
          <w:t xml:space="preserve"> scientist</w:t>
        </w:r>
      </w:ins>
      <w:ins w:id="88" w:author="Libertucci, Josie" w:date="2019-09-20T10:29:00Z">
        <w:r w:rsidR="0021251B">
          <w:rPr>
            <w:rFonts w:ascii="Times New Roman" w:hAnsi="Times New Roman" w:cs="Times New Roman"/>
            <w:lang w:val="en-CA"/>
          </w:rPr>
          <w:t xml:space="preserve"> in their field</w:t>
        </w:r>
      </w:ins>
      <w:ins w:id="89" w:author="Libertucci, Josie" w:date="2019-09-20T10:34:00Z">
        <w:r w:rsidR="006779DF">
          <w:rPr>
            <w:rFonts w:ascii="Times New Roman" w:hAnsi="Times New Roman" w:cs="Times New Roman"/>
            <w:lang w:val="en-CA"/>
          </w:rPr>
          <w:t>”,</w:t>
        </w:r>
      </w:ins>
      <w:ins w:id="90" w:author="Libertucci, Josie" w:date="2019-09-20T10:30:00Z">
        <w:r w:rsidR="0021251B">
          <w:rPr>
            <w:rFonts w:ascii="Times New Roman" w:hAnsi="Times New Roman" w:cs="Times New Roman"/>
            <w:lang w:val="en-CA"/>
          </w:rPr>
          <w:t xml:space="preserve"> according to social role theory, it is imperative that </w:t>
        </w:r>
      </w:ins>
      <w:ins w:id="91" w:author="Libertucci, Josie" w:date="2019-09-20T10:31:00Z">
        <w:r w:rsidR="0021251B">
          <w:rPr>
            <w:rFonts w:ascii="Times New Roman" w:hAnsi="Times New Roman" w:cs="Times New Roman"/>
            <w:lang w:val="en-CA"/>
          </w:rPr>
          <w:t>the selected seminar speakers represent a diverse group of individuals</w:t>
        </w:r>
      </w:ins>
      <w:ins w:id="92" w:author="Libertucci, Josie" w:date="2019-09-20T10:34:00Z">
        <w:r w:rsidR="006779DF">
          <w:rPr>
            <w:rFonts w:ascii="Times New Roman" w:hAnsi="Times New Roman" w:cs="Times New Roman"/>
            <w:lang w:val="en-CA"/>
          </w:rPr>
          <w:t xml:space="preserve">. </w:t>
        </w:r>
      </w:ins>
      <w:ins w:id="93" w:author="Libertucci, Josie" w:date="2019-09-20T10:30:00Z">
        <w:r w:rsidR="0021251B">
          <w:rPr>
            <w:rFonts w:ascii="Times New Roman" w:hAnsi="Times New Roman" w:cs="Times New Roman"/>
            <w:lang w:val="en-CA"/>
          </w:rPr>
          <w:t xml:space="preserve"> </w:t>
        </w:r>
      </w:ins>
      <w:ins w:id="94" w:author="Libertucci, Josie" w:date="2019-09-20T09:45:00Z">
        <w:r w:rsidR="00176C93">
          <w:rPr>
            <w:rFonts w:ascii="Times New Roman" w:hAnsi="Times New Roman" w:cs="Times New Roman"/>
            <w:lang w:val="en-CA"/>
          </w:rPr>
          <w:t xml:space="preserve"> </w:t>
        </w:r>
      </w:ins>
    </w:p>
    <w:p w14:paraId="34EAD0B4" w14:textId="5B5F441B" w:rsidR="00176C93" w:rsidRDefault="008473F8" w:rsidP="00655F2F">
      <w:pPr>
        <w:rPr>
          <w:ins w:id="95" w:author="Libertucci, Josie" w:date="2019-09-20T09:38:00Z"/>
          <w:rFonts w:ascii="Times New Roman" w:hAnsi="Times New Roman" w:cs="Times New Roman"/>
          <w:lang w:val="en-CA"/>
        </w:rPr>
      </w:pPr>
      <w:ins w:id="96" w:author="Libertucci, Josie" w:date="2019-09-20T09:25:00Z">
        <w:r>
          <w:rPr>
            <w:rFonts w:ascii="Times New Roman" w:hAnsi="Times New Roman" w:cs="Times New Roman"/>
            <w:lang w:val="en-CA"/>
          </w:rPr>
          <w:t>In this study, we examine</w:t>
        </w:r>
      </w:ins>
      <w:ins w:id="97" w:author="Libertucci, Josie" w:date="2019-09-20T09:26:00Z">
        <w:r>
          <w:rPr>
            <w:rFonts w:ascii="Times New Roman" w:hAnsi="Times New Roman" w:cs="Times New Roman"/>
            <w:lang w:val="en-CA"/>
          </w:rPr>
          <w:t xml:space="preserve"> </w:t>
        </w:r>
      </w:ins>
      <w:ins w:id="98" w:author="Libertucci, Josie" w:date="2019-09-20T09:27:00Z">
        <w:r>
          <w:rPr>
            <w:rFonts w:ascii="Times New Roman" w:hAnsi="Times New Roman" w:cs="Times New Roman"/>
            <w:lang w:val="en-CA"/>
          </w:rPr>
          <w:t xml:space="preserve">and compare </w:t>
        </w:r>
      </w:ins>
      <w:ins w:id="99" w:author="Libertucci, Josie" w:date="2019-09-20T09:26:00Z">
        <w:r>
          <w:rPr>
            <w:rFonts w:ascii="Times New Roman" w:hAnsi="Times New Roman" w:cs="Times New Roman"/>
            <w:lang w:val="en-CA"/>
          </w:rPr>
          <w:t>the proportion of HURM, non-Caucasian/non-HURM, and women inv</w:t>
        </w:r>
      </w:ins>
      <w:ins w:id="100" w:author="Libertucci, Josie" w:date="2019-09-20T09:27:00Z">
        <w:r>
          <w:rPr>
            <w:rFonts w:ascii="Times New Roman" w:hAnsi="Times New Roman" w:cs="Times New Roman"/>
            <w:lang w:val="en-CA"/>
          </w:rPr>
          <w:t>ited speakers to white males in the Department of Microbiolo</w:t>
        </w:r>
      </w:ins>
      <w:ins w:id="101" w:author="Libertucci, Josie" w:date="2019-09-20T09:28:00Z">
        <w:r>
          <w:rPr>
            <w:rFonts w:ascii="Times New Roman" w:hAnsi="Times New Roman" w:cs="Times New Roman"/>
            <w:lang w:val="en-CA"/>
          </w:rPr>
          <w:t>gy and Immunology</w:t>
        </w:r>
      </w:ins>
      <w:ins w:id="102" w:author="Libertucci, Josie" w:date="2019-09-20T10:34:00Z">
        <w:r w:rsidR="006779DF">
          <w:rPr>
            <w:rFonts w:ascii="Times New Roman" w:hAnsi="Times New Roman" w:cs="Times New Roman"/>
            <w:lang w:val="en-CA"/>
          </w:rPr>
          <w:t xml:space="preserve">. </w:t>
        </w:r>
      </w:ins>
      <w:ins w:id="103" w:author="Libertucci, Josie" w:date="2019-09-20T09:28:00Z">
        <w:r w:rsidR="00247556">
          <w:rPr>
            <w:rFonts w:ascii="Times New Roman" w:hAnsi="Times New Roman" w:cs="Times New Roman"/>
            <w:lang w:val="en-CA"/>
          </w:rPr>
          <w:t xml:space="preserve">Additionally, we compare invited-speaker demographics to the current trainee </w:t>
        </w:r>
      </w:ins>
      <w:ins w:id="104" w:author="Libertucci, Josie" w:date="2019-09-20T09:30:00Z">
        <w:r w:rsidR="00247556">
          <w:rPr>
            <w:rFonts w:ascii="Times New Roman" w:hAnsi="Times New Roman" w:cs="Times New Roman"/>
            <w:lang w:val="en-CA"/>
          </w:rPr>
          <w:t xml:space="preserve">demographics as a means to </w:t>
        </w:r>
      </w:ins>
      <w:ins w:id="105" w:author="Libertucci, Josie" w:date="2019-09-20T09:33:00Z">
        <w:r w:rsidR="00186D10">
          <w:rPr>
            <w:rFonts w:ascii="Times New Roman" w:hAnsi="Times New Roman" w:cs="Times New Roman"/>
            <w:lang w:val="en-CA"/>
          </w:rPr>
          <w:t>gauge</w:t>
        </w:r>
      </w:ins>
      <w:ins w:id="106" w:author="Libertucci, Josie" w:date="2019-09-20T09:39:00Z">
        <w:r w:rsidR="00176C93">
          <w:rPr>
            <w:rFonts w:ascii="Times New Roman" w:hAnsi="Times New Roman" w:cs="Times New Roman"/>
            <w:lang w:val="en-CA"/>
          </w:rPr>
          <w:t xml:space="preserve"> if trainee</w:t>
        </w:r>
      </w:ins>
      <w:ins w:id="107" w:author="Libertucci, Josie" w:date="2019-09-20T09:40:00Z">
        <w:r w:rsidR="00176C93">
          <w:rPr>
            <w:rFonts w:ascii="Times New Roman" w:hAnsi="Times New Roman" w:cs="Times New Roman"/>
            <w:lang w:val="en-CA"/>
          </w:rPr>
          <w:t xml:space="preserve"> demographics are </w:t>
        </w:r>
      </w:ins>
      <w:ins w:id="108" w:author="Libertucci, Josie" w:date="2019-09-20T09:39:00Z">
        <w:r w:rsidR="00176C93">
          <w:rPr>
            <w:rFonts w:ascii="Times New Roman" w:hAnsi="Times New Roman" w:cs="Times New Roman"/>
            <w:lang w:val="en-CA"/>
          </w:rPr>
          <w:t>being</w:t>
        </w:r>
      </w:ins>
      <w:ins w:id="109" w:author="Libertucci, Josie" w:date="2019-09-20T09:40:00Z">
        <w:r w:rsidR="00176C93">
          <w:rPr>
            <w:rFonts w:ascii="Times New Roman" w:hAnsi="Times New Roman" w:cs="Times New Roman"/>
            <w:lang w:val="en-CA"/>
          </w:rPr>
          <w:t xml:space="preserve"> represented</w:t>
        </w:r>
      </w:ins>
      <w:ins w:id="110" w:author="Libertucci, Josie" w:date="2019-09-20T09:48:00Z">
        <w:r w:rsidR="00652618">
          <w:rPr>
            <w:rFonts w:ascii="Times New Roman" w:hAnsi="Times New Roman" w:cs="Times New Roman"/>
            <w:lang w:val="en-CA"/>
          </w:rPr>
          <w:t xml:space="preserve"> accordingly</w:t>
        </w:r>
      </w:ins>
      <w:ins w:id="111" w:author="Libertucci, Josie" w:date="2019-09-20T09:40:00Z">
        <w:r w:rsidR="00176C93">
          <w:rPr>
            <w:rFonts w:ascii="Times New Roman" w:hAnsi="Times New Roman" w:cs="Times New Roman"/>
            <w:lang w:val="en-CA"/>
          </w:rPr>
          <w:t xml:space="preserve"> </w:t>
        </w:r>
      </w:ins>
      <w:ins w:id="112" w:author="Libertucci, Josie" w:date="2019-09-20T09:43:00Z">
        <w:r w:rsidR="00176C93">
          <w:rPr>
            <w:rFonts w:ascii="Times New Roman" w:hAnsi="Times New Roman" w:cs="Times New Roman"/>
            <w:lang w:val="en-CA"/>
          </w:rPr>
          <w:t>throughout the</w:t>
        </w:r>
      </w:ins>
      <w:ins w:id="113" w:author="Libertucci, Josie" w:date="2019-09-20T09:40:00Z">
        <w:r w:rsidR="00176C93">
          <w:rPr>
            <w:rFonts w:ascii="Times New Roman" w:hAnsi="Times New Roman" w:cs="Times New Roman"/>
            <w:lang w:val="en-CA"/>
          </w:rPr>
          <w:t xml:space="preserve"> seminar series. Following our investigation, we proposed a policy change to the Department </w:t>
        </w:r>
      </w:ins>
      <w:ins w:id="114" w:author="Libertucci, Josie" w:date="2019-09-20T09:41:00Z">
        <w:r w:rsidR="00176C93">
          <w:rPr>
            <w:rFonts w:ascii="Times New Roman" w:hAnsi="Times New Roman" w:cs="Times New Roman"/>
            <w:lang w:val="en-CA"/>
          </w:rPr>
          <w:t>of Microbiology and Immunology in how invited speakers are selected</w:t>
        </w:r>
      </w:ins>
      <w:ins w:id="115" w:author="Libertucci, Josie" w:date="2019-09-20T09:43:00Z">
        <w:r w:rsidR="00176C93">
          <w:rPr>
            <w:rFonts w:ascii="Times New Roman" w:hAnsi="Times New Roman" w:cs="Times New Roman"/>
            <w:lang w:val="en-CA"/>
          </w:rPr>
          <w:t xml:space="preserve"> as a means to promote inclusion in our department and reduce </w:t>
        </w:r>
      </w:ins>
      <w:ins w:id="116" w:author="Libertucci, Josie" w:date="2019-09-20T09:44:00Z">
        <w:r w:rsidR="00176C93">
          <w:rPr>
            <w:rFonts w:ascii="Times New Roman" w:hAnsi="Times New Roman" w:cs="Times New Roman"/>
            <w:lang w:val="en-CA"/>
          </w:rPr>
          <w:t>stereotype threat, microaggressions, and un</w:t>
        </w:r>
      </w:ins>
      <w:ins w:id="117" w:author="Libertucci, Josie" w:date="2019-09-20T09:45:00Z">
        <w:r w:rsidR="00176C93">
          <w:rPr>
            <w:rFonts w:ascii="Times New Roman" w:hAnsi="Times New Roman" w:cs="Times New Roman"/>
            <w:lang w:val="en-CA"/>
          </w:rPr>
          <w:t>conscious bias. In order to facilitate</w:t>
        </w:r>
      </w:ins>
      <w:ins w:id="118" w:author="Libertucci, Josie" w:date="2019-09-20T09:49:00Z">
        <w:r w:rsidR="00652618">
          <w:rPr>
            <w:rFonts w:ascii="Times New Roman" w:hAnsi="Times New Roman" w:cs="Times New Roman"/>
            <w:lang w:val="en-CA"/>
          </w:rPr>
          <w:t xml:space="preserve"> inviting a more diverse group </w:t>
        </w:r>
      </w:ins>
      <w:ins w:id="119" w:author="Libertucci, Josie" w:date="2019-09-20T09:51:00Z">
        <w:r w:rsidR="00E611B7">
          <w:rPr>
            <w:rFonts w:ascii="Times New Roman" w:hAnsi="Times New Roman" w:cs="Times New Roman"/>
            <w:lang w:val="en-CA"/>
          </w:rPr>
          <w:t>of scientists</w:t>
        </w:r>
      </w:ins>
      <w:ins w:id="120" w:author="Libertucci, Josie" w:date="2019-09-20T09:55:00Z">
        <w:r w:rsidR="00341BDC">
          <w:rPr>
            <w:rFonts w:ascii="Times New Roman" w:hAnsi="Times New Roman" w:cs="Times New Roman"/>
            <w:lang w:val="en-CA"/>
          </w:rPr>
          <w:t>,</w:t>
        </w:r>
      </w:ins>
      <w:ins w:id="121" w:author="Libertucci, Josie" w:date="2019-09-20T09:51:00Z">
        <w:r w:rsidR="00E611B7">
          <w:rPr>
            <w:rFonts w:ascii="Times New Roman" w:hAnsi="Times New Roman" w:cs="Times New Roman"/>
            <w:lang w:val="en-CA"/>
          </w:rPr>
          <w:t xml:space="preserve"> we developed a set of resources that allow scientists</w:t>
        </w:r>
      </w:ins>
      <w:ins w:id="122" w:author="Libertucci, Josie" w:date="2019-09-20T09:52:00Z">
        <w:r w:rsidR="00E611B7">
          <w:rPr>
            <w:rFonts w:ascii="Times New Roman" w:hAnsi="Times New Roman" w:cs="Times New Roman"/>
            <w:lang w:val="en-CA"/>
          </w:rPr>
          <w:t>, within the field of micro</w:t>
        </w:r>
      </w:ins>
      <w:ins w:id="123" w:author="Libertucci, Josie" w:date="2019-09-20T09:53:00Z">
        <w:r w:rsidR="00E611B7">
          <w:rPr>
            <w:rFonts w:ascii="Times New Roman" w:hAnsi="Times New Roman" w:cs="Times New Roman"/>
            <w:lang w:val="en-CA"/>
          </w:rPr>
          <w:t>biology,</w:t>
        </w:r>
      </w:ins>
      <w:ins w:id="124" w:author="Libertucci, Josie" w:date="2019-09-20T09:51:00Z">
        <w:r w:rsidR="00E611B7">
          <w:rPr>
            <w:rFonts w:ascii="Times New Roman" w:hAnsi="Times New Roman" w:cs="Times New Roman"/>
            <w:lang w:val="en-CA"/>
          </w:rPr>
          <w:t xml:space="preserve"> to self-identify </w:t>
        </w:r>
      </w:ins>
      <w:ins w:id="125" w:author="Libertucci, Josie" w:date="2019-09-20T09:52:00Z">
        <w:r w:rsidR="00E611B7">
          <w:rPr>
            <w:rFonts w:ascii="Times New Roman" w:hAnsi="Times New Roman" w:cs="Times New Roman"/>
            <w:lang w:val="en-CA"/>
          </w:rPr>
          <w:t xml:space="preserve">as an HURM, non-Caucasian/non-HURM, or </w:t>
        </w:r>
      </w:ins>
      <w:ins w:id="126" w:author="Libertucci, Josie" w:date="2019-09-20T09:55:00Z">
        <w:r w:rsidR="00341BDC">
          <w:rPr>
            <w:rFonts w:ascii="Times New Roman" w:hAnsi="Times New Roman" w:cs="Times New Roman"/>
            <w:lang w:val="en-CA"/>
          </w:rPr>
          <w:t xml:space="preserve">a </w:t>
        </w:r>
      </w:ins>
      <w:ins w:id="127" w:author="Libertucci, Josie" w:date="2019-09-20T09:52:00Z">
        <w:r w:rsidR="00E611B7">
          <w:rPr>
            <w:rFonts w:ascii="Times New Roman" w:hAnsi="Times New Roman" w:cs="Times New Roman"/>
            <w:lang w:val="en-CA"/>
          </w:rPr>
          <w:t>woman</w:t>
        </w:r>
      </w:ins>
      <w:ins w:id="128" w:author="Libertucci, Josie" w:date="2019-09-20T09:53:00Z">
        <w:r w:rsidR="00E611B7">
          <w:rPr>
            <w:rFonts w:ascii="Times New Roman" w:hAnsi="Times New Roman" w:cs="Times New Roman"/>
            <w:lang w:val="en-CA"/>
          </w:rPr>
          <w:t>. These resources</w:t>
        </w:r>
      </w:ins>
      <w:ins w:id="129" w:author="Libertucci, Josie" w:date="2019-09-20T09:56:00Z">
        <w:r w:rsidR="00341BDC">
          <w:rPr>
            <w:rFonts w:ascii="Times New Roman" w:hAnsi="Times New Roman" w:cs="Times New Roman"/>
            <w:lang w:val="en-CA"/>
          </w:rPr>
          <w:t xml:space="preserve"> will promote inclusion and diversity by providing greater representation of all </w:t>
        </w:r>
      </w:ins>
      <w:ins w:id="130" w:author="Libertucci, Josie" w:date="2019-09-20T09:57:00Z">
        <w:r w:rsidR="00341BDC">
          <w:rPr>
            <w:rFonts w:ascii="Times New Roman" w:hAnsi="Times New Roman" w:cs="Times New Roman"/>
            <w:lang w:val="en-CA"/>
          </w:rPr>
          <w:t xml:space="preserve">scientists and will </w:t>
        </w:r>
      </w:ins>
      <w:ins w:id="131" w:author="Libertucci, Josie" w:date="2019-09-20T09:53:00Z">
        <w:r w:rsidR="00E611B7">
          <w:rPr>
            <w:rFonts w:ascii="Times New Roman" w:hAnsi="Times New Roman" w:cs="Times New Roman"/>
            <w:lang w:val="en-CA"/>
          </w:rPr>
          <w:t>provide hosts an opportunity</w:t>
        </w:r>
      </w:ins>
      <w:ins w:id="132" w:author="Libertucci, Josie" w:date="2019-09-20T09:55:00Z">
        <w:r w:rsidR="00341BDC">
          <w:rPr>
            <w:rFonts w:ascii="Times New Roman" w:hAnsi="Times New Roman" w:cs="Times New Roman"/>
            <w:lang w:val="en-CA"/>
          </w:rPr>
          <w:t xml:space="preserve"> to </w:t>
        </w:r>
      </w:ins>
      <w:ins w:id="133" w:author="Libertucci, Josie" w:date="2019-09-20T09:57:00Z">
        <w:r w:rsidR="00341BDC">
          <w:rPr>
            <w:rFonts w:ascii="Times New Roman" w:hAnsi="Times New Roman" w:cs="Times New Roman"/>
            <w:lang w:val="en-CA"/>
          </w:rPr>
          <w:t>invite</w:t>
        </w:r>
      </w:ins>
      <w:ins w:id="134" w:author="Libertucci, Josie" w:date="2019-09-20T09:55:00Z">
        <w:r w:rsidR="00341BDC">
          <w:rPr>
            <w:rFonts w:ascii="Times New Roman" w:hAnsi="Times New Roman" w:cs="Times New Roman"/>
            <w:lang w:val="en-CA"/>
          </w:rPr>
          <w:t xml:space="preserve"> </w:t>
        </w:r>
      </w:ins>
      <w:ins w:id="135" w:author="Libertucci, Josie" w:date="2019-09-20T09:57:00Z">
        <w:r w:rsidR="00341BDC">
          <w:rPr>
            <w:rFonts w:ascii="Times New Roman" w:hAnsi="Times New Roman" w:cs="Times New Roman"/>
            <w:lang w:val="en-CA"/>
          </w:rPr>
          <w:t xml:space="preserve">a more diverse group of </w:t>
        </w:r>
      </w:ins>
      <w:ins w:id="136" w:author="Libertucci, Josie" w:date="2019-09-20T09:55:00Z">
        <w:r w:rsidR="00341BDC">
          <w:rPr>
            <w:rFonts w:ascii="Times New Roman" w:hAnsi="Times New Roman" w:cs="Times New Roman"/>
            <w:lang w:val="en-CA"/>
          </w:rPr>
          <w:t>scientists</w:t>
        </w:r>
      </w:ins>
      <w:ins w:id="137" w:author="Libertucci, Josie" w:date="2019-09-20T09:57:00Z">
        <w:r w:rsidR="00341BDC">
          <w:rPr>
            <w:rFonts w:ascii="Times New Roman" w:hAnsi="Times New Roman" w:cs="Times New Roman"/>
            <w:lang w:val="en-CA"/>
          </w:rPr>
          <w:t xml:space="preserve">. </w:t>
        </w:r>
      </w:ins>
    </w:p>
    <w:p w14:paraId="40EFFD83" w14:textId="242BC163" w:rsidR="00757F38" w:rsidRDefault="00541B21">
      <w:pPr>
        <w:pStyle w:val="Heading2"/>
      </w:pPr>
      <w:bookmarkStart w:id="138" w:name="methods"/>
      <w:bookmarkEnd w:id="138"/>
      <w:r>
        <w:lastRenderedPageBreak/>
        <w:t>Methods</w:t>
      </w:r>
    </w:p>
    <w:p w14:paraId="51DD5C30" w14:textId="77777777" w:rsidR="00757F38" w:rsidRDefault="00541B21">
      <w:pPr>
        <w:pStyle w:val="FirstParagraph"/>
      </w:pPr>
      <w:r>
        <w:t>Each academic year, each faculty member in the Department of Microbiology and Immunology at the University of Michigan has the opportunity to invite one speaker per year for a weekly seminar series. Some of these seminar slots are dedicated to named lectureships, which are decided by committee, and three trainee-invited speakers. We analyzed the demographics of invited speakers and faculty hosts for five academic years (Fall 2014 - Spring 2019</w:t>
      </w:r>
      <w:proofErr w:type="gramStart"/>
      <w:r>
        <w:t>), and</w:t>
      </w:r>
      <w:proofErr w:type="gramEnd"/>
      <w:r>
        <w:t xml:space="preserve"> compared them to the current trainees when the data were analyzed (Spring 2019). Each speaker was only counted once and those listed as departmental faculty members or as a “host” at any point could not also be considered “invited speakers”. The list of faculty hosts was used as a proxy for faculty demographics since as hosts, these faculty members are visible representatives of the department. The trainee lists were obtained from department listservs that included </w:t>
      </w:r>
      <w:proofErr w:type="gramStart"/>
      <w:r>
        <w:t>masters</w:t>
      </w:r>
      <w:proofErr w:type="gramEnd"/>
      <w:r>
        <w:t xml:space="preserve"> students, doctoral students, and post-doctoral fellows.</w:t>
      </w:r>
    </w:p>
    <w:p w14:paraId="34266FDC" w14:textId="77777777" w:rsidR="00757F38" w:rsidRDefault="00541B21">
      <w:pPr>
        <w:pStyle w:val="BodyText"/>
      </w:pPr>
      <w:r>
        <w:t xml:space="preserve">We hand-coded demographics using personal knowledge, photos, and CVs. The presenting gender of each individual was assigned using a binary system (man/woman). Diversity definitions vary according to the goals and population in question. However, in the United States, there is an inclination to consider both together. We believe that it is important to distinguish between individuals of historically under-represented minority (HURM) and international backgrounds since each face different issues in the US and the academy and thus require different support systems. For instance, international scientists must contend with visa issues while HURMs have the trauma associated with living in a country who systematically shuts them out (despite an infrastructure that was built on their historical land and labor). For this reason, other assigned demographics included Caucasian, Historically Under-represented Minority (HURM), and International, each with a binary (yes/no) </w:t>
      </w:r>
      <w:proofErr w:type="spellStart"/>
      <w:r>
        <w:t>possibilty</w:t>
      </w:r>
      <w:proofErr w:type="spellEnd"/>
      <w:r>
        <w:t xml:space="preserve">. Caucasian was assigned using the current U.S. Census definition where those of Middle Eastern, European, and Russian descent are included. HURM individuals were restricted to those with </w:t>
      </w:r>
      <w:proofErr w:type="gramStart"/>
      <w:r>
        <w:t>African-American</w:t>
      </w:r>
      <w:proofErr w:type="gramEnd"/>
      <w:r>
        <w:t>, Indigenous and/or Hispanic heritage while International individuals were either visiting the US at the time of their seminar, or immigrated to the US as an adult.</w:t>
      </w:r>
    </w:p>
    <w:p w14:paraId="419E1D45" w14:textId="77777777" w:rsidR="00757F38" w:rsidRDefault="00541B21">
      <w:pPr>
        <w:pStyle w:val="Heading2"/>
      </w:pPr>
      <w:bookmarkStart w:id="139" w:name="results"/>
      <w:bookmarkEnd w:id="139"/>
      <w:r>
        <w:t>Results</w:t>
      </w:r>
    </w:p>
    <w:p w14:paraId="69D5AB71" w14:textId="77777777" w:rsidR="00757F38" w:rsidRDefault="00541B21">
      <w:pPr>
        <w:pStyle w:val="FirstParagraph"/>
      </w:pPr>
      <w:r>
        <w:t xml:space="preserve">To understand the representation of women, we compared the proportion of women in each academic role. At the trainee level, more than half of students and postdoctoral fellows were women. That dropped to 46.77% of faculty hosts and 38.73% of the invited speakers (Fig. 1A). Of 27 lectureships over the </w:t>
      </w:r>
      <w:proofErr w:type="gramStart"/>
      <w:r>
        <w:t>five year</w:t>
      </w:r>
      <w:proofErr w:type="gramEnd"/>
      <w:r>
        <w:t xml:space="preserve"> period, 37.04% were awarded to women. The proportion of women as faculty hosts and speakers is equivalent to global estimates that 40% of microbiologists are women (</w:t>
      </w:r>
      <w:proofErr w:type="spellStart"/>
      <w:r>
        <w:t>Elseiver</w:t>
      </w:r>
      <w:proofErr w:type="spellEnd"/>
      <w:r>
        <w:t>), with a slightly lower representation of women in lectureships.</w:t>
      </w:r>
    </w:p>
    <w:p w14:paraId="451F03EA" w14:textId="77777777" w:rsidR="00757F38" w:rsidRDefault="00541B21">
      <w:pPr>
        <w:pStyle w:val="BodyText"/>
      </w:pPr>
      <w:r>
        <w:t xml:space="preserve">Our analysis identified an over-representation of Caucasian individuals as hosting faculty and invited speakers, relative to the proportion of Caucasian trainees (Fig. 1B). We also observed declines in the representation of HURM and international faculty and speakers relative to the trainees, particularly postdocs (Fig 1B). Caucasian scientists also dominated lectureships, comprising 81.48% of those awarded (Fig. 1C). Three and six lectureships </w:t>
      </w:r>
      <w:r>
        <w:lastRenderedPageBreak/>
        <w:t xml:space="preserve">were awarded to HURM and International scientists, respectively. Because the intersection of identities can compound biases and outcomes, we further examined the more </w:t>
      </w:r>
      <w:proofErr w:type="spellStart"/>
      <w:r>
        <w:t>prestigous</w:t>
      </w:r>
      <w:proofErr w:type="spellEnd"/>
      <w:r>
        <w:t xml:space="preserve"> lectureships by gender and Caucasian status. Caucasian men and women accounted for 44.44% and 37.04% of the lectureships, respectively, compared to 18.52% non-Caucasian men and zero non-Caucasian women (Fig. 1D).</w:t>
      </w:r>
    </w:p>
    <w:p w14:paraId="51E5F722" w14:textId="77777777" w:rsidR="00757F38" w:rsidRDefault="00541B21">
      <w:pPr>
        <w:pStyle w:val="Heading2"/>
      </w:pPr>
      <w:bookmarkStart w:id="140" w:name="discussion"/>
      <w:bookmarkEnd w:id="140"/>
      <w:r>
        <w:t>Discussion</w:t>
      </w:r>
    </w:p>
    <w:p w14:paraId="2A1DEF84" w14:textId="3420544D" w:rsidR="00FE3324" w:rsidRDefault="00541B21" w:rsidP="00A43C93">
      <w:pPr>
        <w:pStyle w:val="FirstParagraph"/>
        <w:rPr>
          <w:ins w:id="141" w:author="Rebecca Pollet" w:date="2019-09-18T13:50:00Z"/>
        </w:rPr>
      </w:pPr>
      <w:r>
        <w:t xml:space="preserve">Several papers have investigated the representation of women at scientific </w:t>
      </w:r>
      <w:proofErr w:type="gramStart"/>
      <w:r>
        <w:t>conferences,</w:t>
      </w:r>
      <w:proofErr w:type="gramEnd"/>
      <w:r>
        <w:t xml:space="preserve"> however, we have only identified one that focused on invited speakers at universities (</w:t>
      </w:r>
      <w:proofErr w:type="spellStart"/>
      <w:r>
        <w:t>Nittrouer</w:t>
      </w:r>
      <w:proofErr w:type="spellEnd"/>
      <w:r>
        <w:t xml:space="preserve">, 2018). In their study, </w:t>
      </w:r>
      <w:proofErr w:type="spellStart"/>
      <w:r>
        <w:t>Nittrouer</w:t>
      </w:r>
      <w:proofErr w:type="spellEnd"/>
      <w:r>
        <w:t xml:space="preserve"> et. </w:t>
      </w:r>
      <w:proofErr w:type="gramStart"/>
      <w:r>
        <w:t>al.,</w:t>
      </w:r>
      <w:proofErr w:type="gramEnd"/>
      <w:r>
        <w:t xml:space="preserve"> examined 3,652 talks at 50 U.S. institutions in 2013 - 2014 and found that women faculty are less likely to be invited speakers, despite similar acceptance rates. These results suggest that women faculty are less often invited as speakers, a decision that may be negatively impacted by assumptions about competency and dedication. The dedication of women who have children to their work is perceived to be less than that of their colleagues, i.e., men who also have children. The perceived prioritization and commitments of women to family over work may cause faculty to doubt their acceptance of a speaking invitation (despite the prestigious nature of these invitations and evidence to the contrary). As a result, the faculty member invites a different colleague who they feel is more likely to agree (and is a man). Departments have different processes and criteria for selecting invited speakers, but it is a matter of pride to bring the best scientists possible. It may be that the definition of “best” poses a problem to women, who need three-times as many publications as their men colleges to be considered equally competent. Some departments only invite tenured faculty, which severely limits the number of potential women speakers. Another scenario is that pre-</w:t>
      </w:r>
      <w:proofErr w:type="spellStart"/>
      <w:r>
        <w:t>tenure</w:t>
      </w:r>
      <w:proofErr w:type="spellEnd"/>
      <w:r>
        <w:t xml:space="preserve"> faculty members invite prestigious, tenured faculty in their field to network and secure letters for their own tenure package. The increased burden of women to prove competency decreases their likelihood to be considered for either tenure or as possible source of tenure letters.</w:t>
      </w:r>
    </w:p>
    <w:p w14:paraId="748AE884" w14:textId="36D119C0" w:rsidR="00576978" w:rsidRPr="00576978" w:rsidRDefault="00576978" w:rsidP="00576978">
      <w:pPr>
        <w:pStyle w:val="dx-doi"/>
        <w:spacing w:before="0" w:after="0"/>
        <w:rPr>
          <w:ins w:id="142" w:author="Rebecca Pollet" w:date="2019-09-19T10:07:00Z"/>
          <w:rFonts w:ascii="Arial" w:hAnsi="Arial" w:cs="Arial"/>
          <w:color w:val="000000" w:themeColor="text1"/>
          <w:sz w:val="20"/>
          <w:szCs w:val="20"/>
        </w:rPr>
      </w:pPr>
      <w:ins w:id="143" w:author="Rebecca Pollet" w:date="2019-09-19T10:07:00Z">
        <w:r w:rsidRPr="00576978">
          <w:rPr>
            <w:color w:val="000000" w:themeColor="text1"/>
          </w:rPr>
          <w:t>T</w:t>
        </w:r>
      </w:ins>
      <w:ins w:id="144" w:author="Rebecca Pollet" w:date="2019-09-17T11:06:00Z">
        <w:r w:rsidR="007614B0" w:rsidRPr="00576978">
          <w:rPr>
            <w:color w:val="000000" w:themeColor="text1"/>
          </w:rPr>
          <w:t>he</w:t>
        </w:r>
      </w:ins>
      <w:ins w:id="145" w:author="Rebecca Pollet" w:date="2019-09-17T11:07:00Z">
        <w:r w:rsidR="007614B0" w:rsidRPr="00576978">
          <w:rPr>
            <w:color w:val="000000" w:themeColor="text1"/>
          </w:rPr>
          <w:t xml:space="preserve"> desire to invite the “best” scientist </w:t>
        </w:r>
      </w:ins>
      <w:ins w:id="146" w:author="Rebecca Pollet" w:date="2019-09-17T11:08:00Z">
        <w:r w:rsidR="007614B0" w:rsidRPr="00576978">
          <w:rPr>
            <w:color w:val="000000" w:themeColor="text1"/>
          </w:rPr>
          <w:t xml:space="preserve">to these seminar series </w:t>
        </w:r>
      </w:ins>
      <w:ins w:id="147" w:author="Rebecca Pollet" w:date="2019-09-17T11:07:00Z">
        <w:r w:rsidR="007614B0" w:rsidRPr="00576978">
          <w:rPr>
            <w:color w:val="000000" w:themeColor="text1"/>
          </w:rPr>
          <w:t xml:space="preserve">also poses a problem for HURM and </w:t>
        </w:r>
      </w:ins>
      <w:ins w:id="148" w:author="Rebecca Pollet" w:date="2019-09-17T11:09:00Z">
        <w:r w:rsidR="007614B0" w:rsidRPr="00576978">
          <w:rPr>
            <w:color w:val="000000" w:themeColor="text1"/>
          </w:rPr>
          <w:t>NCNH</w:t>
        </w:r>
      </w:ins>
      <w:ins w:id="149" w:author="Rebecca Pollet" w:date="2019-09-17T11:07:00Z">
        <w:r w:rsidR="007614B0" w:rsidRPr="00576978">
          <w:rPr>
            <w:color w:val="000000" w:themeColor="text1"/>
          </w:rPr>
          <w:t xml:space="preserve"> scientists.</w:t>
        </w:r>
      </w:ins>
      <w:ins w:id="150" w:author="Rebecca Pollet" w:date="2019-09-17T11:08:00Z">
        <w:r w:rsidR="007614B0" w:rsidRPr="00576978">
          <w:rPr>
            <w:color w:val="000000" w:themeColor="text1"/>
          </w:rPr>
          <w:t xml:space="preserve"> </w:t>
        </w:r>
      </w:ins>
      <w:ins w:id="151" w:author="Rebecca Pollet" w:date="2019-09-19T09:46:00Z">
        <w:r w:rsidR="004F49CF" w:rsidRPr="00576978">
          <w:rPr>
            <w:color w:val="000000" w:themeColor="text1"/>
          </w:rPr>
          <w:t>A large portion of</w:t>
        </w:r>
      </w:ins>
      <w:ins w:id="152" w:author="Rebecca Pollet" w:date="2019-09-19T09:47:00Z">
        <w:r w:rsidR="004F49CF" w:rsidRPr="00576978">
          <w:rPr>
            <w:color w:val="000000" w:themeColor="text1"/>
          </w:rPr>
          <w:t xml:space="preserve"> the NCNH cohort in our sample </w:t>
        </w:r>
      </w:ins>
      <w:ins w:id="153" w:author="Rebecca Pollet" w:date="2019-09-19T09:49:00Z">
        <w:r w:rsidR="004F49CF" w:rsidRPr="00576978">
          <w:rPr>
            <w:color w:val="000000" w:themeColor="text1"/>
          </w:rPr>
          <w:t>are</w:t>
        </w:r>
      </w:ins>
      <w:ins w:id="154" w:author="Rebecca Pollet" w:date="2019-09-19T09:47:00Z">
        <w:r w:rsidR="004F49CF" w:rsidRPr="00576978">
          <w:rPr>
            <w:color w:val="000000" w:themeColor="text1"/>
          </w:rPr>
          <w:t xml:space="preserve"> Asian</w:t>
        </w:r>
      </w:ins>
      <w:ins w:id="155" w:author="Rebecca Pollet" w:date="2019-09-19T09:51:00Z">
        <w:r w:rsidR="004F49CF" w:rsidRPr="00576978">
          <w:rPr>
            <w:color w:val="000000" w:themeColor="text1"/>
          </w:rPr>
          <w:t>/Asian American</w:t>
        </w:r>
      </w:ins>
      <w:ins w:id="156" w:author="Rebecca Pollet" w:date="2019-09-19T09:47:00Z">
        <w:r w:rsidR="004F49CF" w:rsidRPr="00576978">
          <w:rPr>
            <w:color w:val="000000" w:themeColor="text1"/>
          </w:rPr>
          <w:t xml:space="preserve"> individu</w:t>
        </w:r>
      </w:ins>
      <w:ins w:id="157" w:author="Rebecca Pollet" w:date="2019-09-19T09:48:00Z">
        <w:r w:rsidR="004F49CF" w:rsidRPr="00576978">
          <w:rPr>
            <w:color w:val="000000" w:themeColor="text1"/>
          </w:rPr>
          <w:t>als. A</w:t>
        </w:r>
      </w:ins>
      <w:ins w:id="158" w:author="Rebecca Pollet" w:date="2019-09-19T09:49:00Z">
        <w:r w:rsidR="004F49CF" w:rsidRPr="00576978">
          <w:rPr>
            <w:color w:val="000000" w:themeColor="text1"/>
          </w:rPr>
          <w:t xml:space="preserve">lthough Asian scientists are </w:t>
        </w:r>
      </w:ins>
      <w:ins w:id="159" w:author="Rebecca Pollet" w:date="2019-09-19T09:56:00Z">
        <w:r w:rsidR="00281F1C" w:rsidRPr="00576978">
          <w:rPr>
            <w:color w:val="000000" w:themeColor="text1"/>
          </w:rPr>
          <w:t xml:space="preserve">well-represented in the </w:t>
        </w:r>
      </w:ins>
      <w:ins w:id="160" w:author="Rebecca Pollet" w:date="2019-09-19T09:58:00Z">
        <w:r w:rsidR="00281F1C" w:rsidRPr="00576978">
          <w:rPr>
            <w:color w:val="000000" w:themeColor="text1"/>
          </w:rPr>
          <w:t xml:space="preserve">US </w:t>
        </w:r>
      </w:ins>
      <w:ins w:id="161" w:author="Rebecca Pollet" w:date="2019-09-19T09:56:00Z">
        <w:r w:rsidR="00281F1C" w:rsidRPr="00576978">
          <w:rPr>
            <w:color w:val="000000" w:themeColor="text1"/>
          </w:rPr>
          <w:t>scientific workforce</w:t>
        </w:r>
      </w:ins>
      <w:ins w:id="162" w:author="Rebecca Pollet" w:date="2019-09-19T09:57:00Z">
        <w:r w:rsidR="00281F1C" w:rsidRPr="00576978">
          <w:rPr>
            <w:color w:val="000000" w:themeColor="text1"/>
          </w:rPr>
          <w:t xml:space="preserve">, they face significant </w:t>
        </w:r>
      </w:ins>
      <w:ins w:id="163" w:author="Rebecca Pollet" w:date="2019-09-19T09:59:00Z">
        <w:r w:rsidR="00281F1C" w:rsidRPr="00576978">
          <w:rPr>
            <w:color w:val="000000" w:themeColor="text1"/>
          </w:rPr>
          <w:t xml:space="preserve">bias and barriers to </w:t>
        </w:r>
      </w:ins>
      <w:ins w:id="164" w:author="Rebecca Pollet" w:date="2019-09-19T10:00:00Z">
        <w:r w:rsidR="00281F1C" w:rsidRPr="00576978">
          <w:rPr>
            <w:color w:val="000000" w:themeColor="text1"/>
          </w:rPr>
          <w:t>inclusion in society and academia (</w:t>
        </w:r>
      </w:ins>
      <w:ins w:id="165" w:author="Rebecca Pollet" w:date="2019-09-19T10:01:00Z">
        <w:r w:rsidR="00281F1C" w:rsidRPr="00576978">
          <w:rPr>
            <w:color w:val="000000" w:themeColor="text1"/>
          </w:rPr>
          <w:fldChar w:fldCharType="begin"/>
        </w:r>
        <w:r w:rsidR="00281F1C" w:rsidRPr="00576978">
          <w:rPr>
            <w:color w:val="000000" w:themeColor="text1"/>
          </w:rPr>
          <w:instrText xml:space="preserve"> HYPERLINK "https://psycnet.apa.org/doi/10.1037/1099-9809.14.4.326" \t "_blank" </w:instrText>
        </w:r>
        <w:r w:rsidR="00281F1C" w:rsidRPr="00576978">
          <w:rPr>
            <w:color w:val="000000" w:themeColor="text1"/>
          </w:rPr>
          <w:fldChar w:fldCharType="separate"/>
        </w:r>
        <w:r w:rsidR="00281F1C" w:rsidRPr="00576978">
          <w:rPr>
            <w:rStyle w:val="Hyperlink"/>
            <w:rFonts w:ascii="Arial" w:hAnsi="Arial" w:cs="Arial"/>
            <w:color w:val="000000" w:themeColor="text1"/>
            <w:sz w:val="21"/>
            <w:szCs w:val="21"/>
            <w:shd w:val="clear" w:color="auto" w:fill="FFFFFF"/>
          </w:rPr>
          <w:t>http://dx.doi.org/10.1037/1099-9809.14.4.326</w:t>
        </w:r>
        <w:r w:rsidR="00281F1C" w:rsidRPr="00576978">
          <w:rPr>
            <w:color w:val="000000" w:themeColor="text1"/>
          </w:rPr>
          <w:fldChar w:fldCharType="end"/>
        </w:r>
        <w:r w:rsidR="00281F1C" w:rsidRPr="00576978">
          <w:rPr>
            <w:color w:val="000000" w:themeColor="text1"/>
          </w:rPr>
          <w:t xml:space="preserve">, </w:t>
        </w:r>
      </w:ins>
      <w:ins w:id="166" w:author="Rebecca Pollet" w:date="2019-09-19T10:06:00Z">
        <w:r w:rsidRPr="00576978">
          <w:rPr>
            <w:rFonts w:ascii="Arial" w:hAnsi="Arial" w:cs="Arial"/>
            <w:color w:val="000000" w:themeColor="text1"/>
            <w:sz w:val="20"/>
            <w:szCs w:val="20"/>
          </w:rPr>
          <w:fldChar w:fldCharType="begin"/>
        </w:r>
        <w:r w:rsidRPr="00576978">
          <w:rPr>
            <w:rFonts w:ascii="Arial" w:hAnsi="Arial" w:cs="Arial"/>
            <w:color w:val="000000" w:themeColor="text1"/>
            <w:sz w:val="20"/>
            <w:szCs w:val="20"/>
          </w:rPr>
          <w:instrText xml:space="preserve"> HYPERLINK "https://doi.org/10.1080/01419870.2019.1579920" </w:instrText>
        </w:r>
        <w:r w:rsidRPr="00576978">
          <w:rPr>
            <w:rFonts w:ascii="Arial" w:hAnsi="Arial" w:cs="Arial"/>
            <w:color w:val="000000" w:themeColor="text1"/>
            <w:sz w:val="20"/>
            <w:szCs w:val="20"/>
          </w:rPr>
          <w:fldChar w:fldCharType="separate"/>
        </w:r>
        <w:r w:rsidRPr="00576978">
          <w:rPr>
            <w:rStyle w:val="Hyperlink"/>
            <w:rFonts w:ascii="Arial" w:hAnsi="Arial" w:cs="Arial"/>
            <w:color w:val="000000" w:themeColor="text1"/>
            <w:sz w:val="20"/>
            <w:szCs w:val="20"/>
          </w:rPr>
          <w:t>https://doi.org/10.1080/01419870.2019.1579920</w:t>
        </w:r>
        <w:r w:rsidRPr="00576978">
          <w:rPr>
            <w:rFonts w:ascii="Arial" w:hAnsi="Arial" w:cs="Arial"/>
            <w:color w:val="000000" w:themeColor="text1"/>
            <w:sz w:val="20"/>
            <w:szCs w:val="20"/>
          </w:rPr>
          <w:fldChar w:fldCharType="end"/>
        </w:r>
        <w:r w:rsidRPr="00576978">
          <w:rPr>
            <w:rFonts w:ascii="Arial" w:hAnsi="Arial" w:cs="Arial"/>
            <w:color w:val="000000" w:themeColor="text1"/>
            <w:sz w:val="20"/>
            <w:szCs w:val="20"/>
          </w:rPr>
          <w:t>)</w:t>
        </w:r>
      </w:ins>
      <w:ins w:id="167" w:author="Rebecca Pollet" w:date="2019-09-19T10:07:00Z">
        <w:r w:rsidRPr="00576978">
          <w:rPr>
            <w:rFonts w:ascii="Arial" w:hAnsi="Arial" w:cs="Arial"/>
            <w:color w:val="000000" w:themeColor="text1"/>
            <w:sz w:val="20"/>
            <w:szCs w:val="20"/>
          </w:rPr>
          <w:t xml:space="preserve">. </w:t>
        </w:r>
      </w:ins>
      <w:ins w:id="168" w:author="Rebecca Pollet" w:date="2019-09-17T11:09:00Z">
        <w:r w:rsidR="007614B0" w:rsidRPr="00576978">
          <w:rPr>
            <w:color w:val="000000" w:themeColor="text1"/>
          </w:rPr>
          <w:t>Both m</w:t>
        </w:r>
      </w:ins>
      <w:ins w:id="169" w:author="Rebecca Pollet" w:date="2019-09-17T13:02:00Z">
        <w:r w:rsidR="008D27CC" w:rsidRPr="00576978">
          <w:rPr>
            <w:color w:val="000000" w:themeColor="text1"/>
          </w:rPr>
          <w:t>en</w:t>
        </w:r>
      </w:ins>
      <w:ins w:id="170" w:author="Rebecca Pollet" w:date="2019-09-17T11:09:00Z">
        <w:r w:rsidR="007614B0" w:rsidRPr="00576978">
          <w:rPr>
            <w:color w:val="000000" w:themeColor="text1"/>
          </w:rPr>
          <w:t xml:space="preserve"> and </w:t>
        </w:r>
      </w:ins>
      <w:ins w:id="171" w:author="Rebecca Pollet" w:date="2019-09-17T13:02:00Z">
        <w:r w:rsidR="008D27CC" w:rsidRPr="00576978">
          <w:rPr>
            <w:color w:val="000000" w:themeColor="text1"/>
          </w:rPr>
          <w:t>women</w:t>
        </w:r>
      </w:ins>
      <w:ins w:id="172" w:author="Rebecca Pollet" w:date="2019-09-17T11:09:00Z">
        <w:r w:rsidR="007614B0" w:rsidRPr="00576978">
          <w:rPr>
            <w:color w:val="000000" w:themeColor="text1"/>
          </w:rPr>
          <w:t xml:space="preserve"> who identify as HURM and Asian report</w:t>
        </w:r>
      </w:ins>
      <w:ins w:id="173" w:author="Rebecca Pollet" w:date="2019-09-17T11:10:00Z">
        <w:r w:rsidR="007614B0" w:rsidRPr="00576978">
          <w:rPr>
            <w:color w:val="000000" w:themeColor="text1"/>
          </w:rPr>
          <w:t xml:space="preserve">ed having to work harder than </w:t>
        </w:r>
      </w:ins>
      <w:ins w:id="174" w:author="Rebecca Pollet" w:date="2019-09-17T11:11:00Z">
        <w:r w:rsidR="00A71871" w:rsidRPr="00576978">
          <w:rPr>
            <w:color w:val="000000" w:themeColor="text1"/>
          </w:rPr>
          <w:t xml:space="preserve">white </w:t>
        </w:r>
      </w:ins>
      <w:ins w:id="175" w:author="Rebecca Pollet" w:date="2019-09-19T10:07:00Z">
        <w:r w:rsidRPr="00576978">
          <w:rPr>
            <w:color w:val="000000" w:themeColor="text1"/>
          </w:rPr>
          <w:t>men</w:t>
        </w:r>
      </w:ins>
      <w:ins w:id="176" w:author="Rebecca Pollet" w:date="2019-09-17T11:10:00Z">
        <w:r w:rsidR="007614B0" w:rsidRPr="00576978">
          <w:rPr>
            <w:color w:val="000000" w:themeColor="text1"/>
          </w:rPr>
          <w:t xml:space="preserve"> to be perceived</w:t>
        </w:r>
      </w:ins>
      <w:ins w:id="177" w:author="Rebecca Pollet" w:date="2019-09-17T11:11:00Z">
        <w:r w:rsidR="00A71871" w:rsidRPr="00576978">
          <w:rPr>
            <w:color w:val="000000" w:themeColor="text1"/>
          </w:rPr>
          <w:t xml:space="preserve"> as legitimate scholar</w:t>
        </w:r>
      </w:ins>
      <w:ins w:id="178" w:author="Rebecca Pollet" w:date="2019-09-17T12:48:00Z">
        <w:r w:rsidR="00223C62" w:rsidRPr="00576978">
          <w:rPr>
            <w:color w:val="000000" w:themeColor="text1"/>
          </w:rPr>
          <w:t>s</w:t>
        </w:r>
      </w:ins>
      <w:ins w:id="179" w:author="Rebecca Pollet" w:date="2019-09-17T11:11:00Z">
        <w:r w:rsidR="00A71871" w:rsidRPr="00576978">
          <w:rPr>
            <w:color w:val="000000" w:themeColor="text1"/>
          </w:rPr>
          <w:t xml:space="preserve"> (</w:t>
        </w:r>
      </w:ins>
      <w:commentRangeStart w:id="180"/>
      <w:proofErr w:type="spellStart"/>
      <w:ins w:id="181" w:author="Rebecca Pollet" w:date="2019-09-17T11:20:00Z">
        <w:r w:rsidR="00A71871" w:rsidRPr="00576978">
          <w:rPr>
            <w:color w:val="000000" w:themeColor="text1"/>
          </w:rPr>
          <w:t>doi</w:t>
        </w:r>
        <w:proofErr w:type="spellEnd"/>
        <w:r w:rsidR="00A71871" w:rsidRPr="00576978">
          <w:rPr>
            <w:color w:val="000000" w:themeColor="text1"/>
          </w:rPr>
          <w:t xml:space="preserve">: </w:t>
        </w:r>
        <w:r w:rsidR="00A71871" w:rsidRPr="00576978">
          <w:rPr>
            <w:rFonts w:ascii="ArialMT" w:hAnsi="ArialMT" w:cs="ArialMT"/>
            <w:color w:val="000000" w:themeColor="text1"/>
            <w:sz w:val="20"/>
            <w:szCs w:val="20"/>
          </w:rPr>
          <w:t>10.17226/18556</w:t>
        </w:r>
        <w:commentRangeEnd w:id="180"/>
        <w:r w:rsidR="00A71871" w:rsidRPr="00576978">
          <w:rPr>
            <w:rStyle w:val="CommentReference"/>
            <w:color w:val="000000" w:themeColor="text1"/>
          </w:rPr>
          <w:commentReference w:id="180"/>
        </w:r>
      </w:ins>
      <w:ins w:id="182" w:author="Rebecca Pollet" w:date="2019-09-17T11:16:00Z">
        <w:r w:rsidR="00A71871" w:rsidRPr="00576978">
          <w:rPr>
            <w:color w:val="000000" w:themeColor="text1"/>
          </w:rPr>
          <w:t>).</w:t>
        </w:r>
      </w:ins>
      <w:ins w:id="183" w:author="Rebecca Pollet" w:date="2019-09-17T11:10:00Z">
        <w:r w:rsidR="007614B0" w:rsidRPr="00576978">
          <w:rPr>
            <w:color w:val="000000" w:themeColor="text1"/>
          </w:rPr>
          <w:t xml:space="preserve"> </w:t>
        </w:r>
      </w:ins>
      <w:ins w:id="184" w:author="Rebecca Pollet" w:date="2019-09-19T10:20:00Z">
        <w:r w:rsidR="002820EC">
          <w:rPr>
            <w:color w:val="000000" w:themeColor="text1"/>
          </w:rPr>
          <w:t xml:space="preserve">This </w:t>
        </w:r>
      </w:ins>
      <w:ins w:id="185" w:author="Rebecca Pollet" w:date="2019-09-19T10:21:00Z">
        <w:r w:rsidR="002820EC">
          <w:rPr>
            <w:color w:val="000000" w:themeColor="text1"/>
          </w:rPr>
          <w:t xml:space="preserve">expectation of higher productivity </w:t>
        </w:r>
      </w:ins>
      <w:ins w:id="186" w:author="Rebecca Pollet" w:date="2019-09-19T10:22:00Z">
        <w:r w:rsidR="002820EC">
          <w:rPr>
            <w:color w:val="000000" w:themeColor="text1"/>
          </w:rPr>
          <w:t>may</w:t>
        </w:r>
      </w:ins>
      <w:ins w:id="187" w:author="Rebecca Pollet" w:date="2019-09-19T10:21:00Z">
        <w:r w:rsidR="002820EC">
          <w:rPr>
            <w:color w:val="000000" w:themeColor="text1"/>
          </w:rPr>
          <w:t xml:space="preserve"> result in fewer HURM and </w:t>
        </w:r>
      </w:ins>
      <w:ins w:id="188" w:author="Rebecca Pollet" w:date="2019-09-19T10:34:00Z">
        <w:r w:rsidR="00215329">
          <w:rPr>
            <w:color w:val="000000" w:themeColor="text1"/>
          </w:rPr>
          <w:t>NCNH</w:t>
        </w:r>
      </w:ins>
      <w:ins w:id="189" w:author="Rebecca Pollet" w:date="2019-09-19T10:21:00Z">
        <w:r w:rsidR="002820EC">
          <w:rPr>
            <w:color w:val="000000" w:themeColor="text1"/>
          </w:rPr>
          <w:t xml:space="preserve"> individuals be</w:t>
        </w:r>
      </w:ins>
      <w:ins w:id="190" w:author="Rebecca Pollet" w:date="2019-09-19T10:22:00Z">
        <w:r w:rsidR="002820EC">
          <w:rPr>
            <w:color w:val="000000" w:themeColor="text1"/>
          </w:rPr>
          <w:t>ing invited as seminar speakers</w:t>
        </w:r>
      </w:ins>
      <w:ins w:id="191" w:author="Rebecca Pollet" w:date="2019-09-19T10:28:00Z">
        <w:r w:rsidR="002820EC">
          <w:rPr>
            <w:color w:val="000000" w:themeColor="text1"/>
          </w:rPr>
          <w:t xml:space="preserve">. This is particularly striking in the low number of NCNH individuals in </w:t>
        </w:r>
      </w:ins>
      <w:ins w:id="192" w:author="Rebecca Pollet" w:date="2019-09-19T10:29:00Z">
        <w:r w:rsidR="00215329">
          <w:rPr>
            <w:color w:val="000000" w:themeColor="text1"/>
          </w:rPr>
          <w:t>the more prestigious</w:t>
        </w:r>
      </w:ins>
      <w:ins w:id="193" w:author="Rebecca Pollet" w:date="2019-09-19T10:28:00Z">
        <w:r w:rsidR="002820EC">
          <w:rPr>
            <w:color w:val="000000" w:themeColor="text1"/>
          </w:rPr>
          <w:t xml:space="preserve"> lectureships </w:t>
        </w:r>
      </w:ins>
      <w:ins w:id="194" w:author="Rebecca Pollet" w:date="2019-09-19T10:29:00Z">
        <w:r w:rsidR="00215329">
          <w:rPr>
            <w:color w:val="000000" w:themeColor="text1"/>
          </w:rPr>
          <w:t>of our sample despite</w:t>
        </w:r>
      </w:ins>
      <w:ins w:id="195" w:author="Rebecca Pollet" w:date="2019-09-19T10:22:00Z">
        <w:r w:rsidR="002820EC">
          <w:rPr>
            <w:color w:val="000000" w:themeColor="text1"/>
          </w:rPr>
          <w:t xml:space="preserve"> </w:t>
        </w:r>
      </w:ins>
      <w:ins w:id="196" w:author="Rebecca Pollet" w:date="2019-09-19T10:31:00Z">
        <w:r w:rsidR="00215329">
          <w:rPr>
            <w:color w:val="000000" w:themeColor="text1"/>
          </w:rPr>
          <w:t>the</w:t>
        </w:r>
      </w:ins>
      <w:ins w:id="197" w:author="Rebecca Pollet" w:date="2019-09-19T10:29:00Z">
        <w:r w:rsidR="00215329">
          <w:rPr>
            <w:color w:val="000000" w:themeColor="text1"/>
          </w:rPr>
          <w:t xml:space="preserve"> higher </w:t>
        </w:r>
      </w:ins>
      <w:ins w:id="198" w:author="Rebecca Pollet" w:date="2019-09-19T10:30:00Z">
        <w:r w:rsidR="00215329">
          <w:rPr>
            <w:color w:val="000000" w:themeColor="text1"/>
          </w:rPr>
          <w:t xml:space="preserve">employment rate of Asian scientists. </w:t>
        </w:r>
      </w:ins>
      <w:ins w:id="199" w:author="Rebecca Pollet" w:date="2019-09-19T10:20:00Z">
        <w:r w:rsidR="002820EC">
          <w:rPr>
            <w:color w:val="000000" w:themeColor="text1"/>
          </w:rPr>
          <w:t xml:space="preserve"> </w:t>
        </w:r>
      </w:ins>
    </w:p>
    <w:p w14:paraId="775B0EE3" w14:textId="3DB82D04" w:rsidR="007614B0" w:rsidRPr="00576978" w:rsidRDefault="00215329" w:rsidP="00576978">
      <w:pPr>
        <w:pStyle w:val="dx-doi"/>
        <w:spacing w:before="0" w:after="0"/>
        <w:rPr>
          <w:rFonts w:ascii="Arial" w:hAnsi="Arial" w:cs="Arial"/>
          <w:color w:val="000000" w:themeColor="text1"/>
          <w:sz w:val="20"/>
          <w:szCs w:val="20"/>
        </w:rPr>
      </w:pPr>
      <w:ins w:id="200" w:author="Rebecca Pollet" w:date="2019-09-19T10:38:00Z">
        <w:r>
          <w:rPr>
            <w:color w:val="000000" w:themeColor="text1"/>
          </w:rPr>
          <w:t xml:space="preserve">While HURM and NCNH </w:t>
        </w:r>
        <w:r w:rsidR="0017318C">
          <w:rPr>
            <w:color w:val="000000" w:themeColor="text1"/>
          </w:rPr>
          <w:t xml:space="preserve">share some experiences, </w:t>
        </w:r>
      </w:ins>
      <w:ins w:id="201" w:author="Rebecca Pollet" w:date="2019-09-19T10:39:00Z">
        <w:r w:rsidR="0017318C">
          <w:rPr>
            <w:color w:val="000000" w:themeColor="text1"/>
          </w:rPr>
          <w:t xml:space="preserve">differences including varying rates of hiring and tenure promotion </w:t>
        </w:r>
      </w:ins>
      <w:ins w:id="202" w:author="Rebecca Pollet" w:date="2019-09-19T10:41:00Z">
        <w:r w:rsidR="0017318C">
          <w:rPr>
            <w:color w:val="000000" w:themeColor="text1"/>
          </w:rPr>
          <w:t>mean unique considerations are important for inclusion of each group</w:t>
        </w:r>
      </w:ins>
      <w:ins w:id="203" w:author="Rebecca Pollet" w:date="2019-09-19T10:48:00Z">
        <w:r w:rsidR="0017318C">
          <w:rPr>
            <w:color w:val="000000" w:themeColor="text1"/>
          </w:rPr>
          <w:t xml:space="preserve"> (</w:t>
        </w:r>
        <w:r w:rsidR="0017318C">
          <w:rPr>
            <w:rFonts w:ascii="Helvetica" w:hAnsi="Helvetica"/>
            <w:color w:val="333333"/>
            <w:sz w:val="21"/>
            <w:szCs w:val="21"/>
          </w:rPr>
          <w:t>doi:10.1001/jama.284.9.1085)</w:t>
        </w:r>
      </w:ins>
      <w:ins w:id="204" w:author="Rebecca Pollet" w:date="2019-09-19T10:41:00Z">
        <w:r w:rsidR="0017318C">
          <w:rPr>
            <w:color w:val="000000" w:themeColor="text1"/>
          </w:rPr>
          <w:t xml:space="preserve">. </w:t>
        </w:r>
      </w:ins>
      <w:ins w:id="205" w:author="Rebecca Pollet" w:date="2019-09-19T10:43:00Z">
        <w:r w:rsidR="0017318C">
          <w:rPr>
            <w:color w:val="000000" w:themeColor="text1"/>
          </w:rPr>
          <w:t>For instance, t</w:t>
        </w:r>
      </w:ins>
      <w:ins w:id="206" w:author="Rebecca Pollet" w:date="2019-09-17T12:06:00Z">
        <w:r w:rsidR="000F10EE" w:rsidRPr="00576978">
          <w:rPr>
            <w:color w:val="000000" w:themeColor="text1"/>
          </w:rPr>
          <w:t>he proportion o</w:t>
        </w:r>
      </w:ins>
      <w:ins w:id="207" w:author="Rebecca Pollet" w:date="2019-09-17T12:07:00Z">
        <w:r w:rsidR="000F10EE" w:rsidRPr="00576978">
          <w:rPr>
            <w:color w:val="000000" w:themeColor="text1"/>
          </w:rPr>
          <w:t>f</w:t>
        </w:r>
      </w:ins>
      <w:ins w:id="208" w:author="Rebecca Pollet" w:date="2019-09-17T12:06:00Z">
        <w:r w:rsidR="000F10EE" w:rsidRPr="00576978">
          <w:rPr>
            <w:color w:val="000000" w:themeColor="text1"/>
          </w:rPr>
          <w:t xml:space="preserve"> </w:t>
        </w:r>
      </w:ins>
      <w:ins w:id="209" w:author="Rebecca Pollet" w:date="2019-09-17T12:48:00Z">
        <w:r w:rsidR="00223C62" w:rsidRPr="00576978">
          <w:rPr>
            <w:color w:val="000000" w:themeColor="text1"/>
          </w:rPr>
          <w:t>H</w:t>
        </w:r>
      </w:ins>
      <w:ins w:id="210" w:author="Rebecca Pollet" w:date="2019-09-17T12:06:00Z">
        <w:r w:rsidR="000F10EE" w:rsidRPr="00576978">
          <w:rPr>
            <w:color w:val="000000" w:themeColor="text1"/>
          </w:rPr>
          <w:t xml:space="preserve">URM faculty </w:t>
        </w:r>
      </w:ins>
      <w:ins w:id="211" w:author="Rebecca Pollet" w:date="2019-09-17T12:07:00Z">
        <w:r w:rsidR="000F10EE" w:rsidRPr="00576978">
          <w:rPr>
            <w:color w:val="000000" w:themeColor="text1"/>
          </w:rPr>
          <w:t xml:space="preserve">at the Assistant and Associate Professor level </w:t>
        </w:r>
      </w:ins>
      <w:ins w:id="212" w:author="Rebecca Pollet" w:date="2019-09-17T12:06:00Z">
        <w:r w:rsidR="000F10EE" w:rsidRPr="00576978">
          <w:rPr>
            <w:color w:val="000000" w:themeColor="text1"/>
          </w:rPr>
          <w:t xml:space="preserve">is currently higher than </w:t>
        </w:r>
      </w:ins>
      <w:ins w:id="213" w:author="Rebecca Pollet" w:date="2019-09-17T12:08:00Z">
        <w:r w:rsidR="000F10EE" w:rsidRPr="00576978">
          <w:rPr>
            <w:color w:val="000000" w:themeColor="text1"/>
          </w:rPr>
          <w:t>the Full Professor level so it will be difficult to increase speaker diversity if early-career researchers are not being considered</w:t>
        </w:r>
      </w:ins>
      <w:ins w:id="214" w:author="Rebecca Pollet" w:date="2019-09-17T12:42:00Z">
        <w:r w:rsidR="001F2578" w:rsidRPr="00576978">
          <w:rPr>
            <w:color w:val="000000" w:themeColor="text1"/>
          </w:rPr>
          <w:t xml:space="preserve"> (</w:t>
        </w:r>
        <w:r w:rsidR="001F2578" w:rsidRPr="00576978">
          <w:rPr>
            <w:rFonts w:ascii="Arial" w:hAnsi="Arial" w:cs="Arial"/>
            <w:color w:val="000000" w:themeColor="text1"/>
            <w:sz w:val="20"/>
            <w:szCs w:val="20"/>
            <w:shd w:val="clear" w:color="auto" w:fill="FFFFFF"/>
          </w:rPr>
          <w:t>PMID: </w:t>
        </w:r>
        <w:r w:rsidR="001F2578" w:rsidRPr="00576978">
          <w:rPr>
            <w:color w:val="000000" w:themeColor="text1"/>
          </w:rPr>
          <w:fldChar w:fldCharType="begin"/>
        </w:r>
        <w:r w:rsidR="001F2578" w:rsidRPr="00576978">
          <w:rPr>
            <w:color w:val="000000" w:themeColor="text1"/>
          </w:rPr>
          <w:instrText xml:space="preserve"> HYPERLINK "https://www.ncbi.nlm.nih.gov/pubmed/26240521" </w:instrText>
        </w:r>
        <w:r w:rsidR="001F2578" w:rsidRPr="00576978">
          <w:rPr>
            <w:color w:val="000000" w:themeColor="text1"/>
          </w:rPr>
          <w:fldChar w:fldCharType="separate"/>
        </w:r>
        <w:r w:rsidR="001F2578" w:rsidRPr="00576978">
          <w:rPr>
            <w:rStyle w:val="Hyperlink"/>
            <w:rFonts w:ascii="Arial" w:hAnsi="Arial" w:cs="Arial"/>
            <w:color w:val="000000" w:themeColor="text1"/>
            <w:sz w:val="20"/>
            <w:szCs w:val="20"/>
            <w:shd w:val="clear" w:color="auto" w:fill="FFFFFF"/>
          </w:rPr>
          <w:t>26240521</w:t>
        </w:r>
        <w:r w:rsidR="001F2578" w:rsidRPr="00576978">
          <w:rPr>
            <w:color w:val="000000" w:themeColor="text1"/>
          </w:rPr>
          <w:fldChar w:fldCharType="end"/>
        </w:r>
        <w:r w:rsidR="001F2578" w:rsidRPr="00576978">
          <w:rPr>
            <w:color w:val="000000" w:themeColor="text1"/>
          </w:rPr>
          <w:t>)</w:t>
        </w:r>
      </w:ins>
      <w:ins w:id="215" w:author="Rebecca Pollet" w:date="2019-09-17T12:08:00Z">
        <w:r w:rsidR="000F10EE" w:rsidRPr="00576978">
          <w:rPr>
            <w:color w:val="000000" w:themeColor="text1"/>
          </w:rPr>
          <w:t>.</w:t>
        </w:r>
      </w:ins>
      <w:ins w:id="216" w:author="Rebecca Pollet" w:date="2019-09-17T12:05:00Z">
        <w:r w:rsidR="00C37DA9" w:rsidRPr="00576978">
          <w:rPr>
            <w:color w:val="000000" w:themeColor="text1"/>
          </w:rPr>
          <w:t xml:space="preserve"> </w:t>
        </w:r>
      </w:ins>
      <w:ins w:id="217" w:author="Rebecca Pollet" w:date="2019-09-19T10:43:00Z">
        <w:r w:rsidR="0017318C">
          <w:rPr>
            <w:color w:val="000000" w:themeColor="text1"/>
          </w:rPr>
          <w:t>Increased</w:t>
        </w:r>
      </w:ins>
      <w:ins w:id="218" w:author="Rebecca Pollet" w:date="2019-09-17T12:50:00Z">
        <w:r w:rsidR="00223C62" w:rsidRPr="00576978">
          <w:rPr>
            <w:color w:val="000000" w:themeColor="text1"/>
          </w:rPr>
          <w:t xml:space="preserve"> performance expectations </w:t>
        </w:r>
      </w:ins>
      <w:ins w:id="219" w:author="Rebecca Pollet" w:date="2019-09-17T12:51:00Z">
        <w:r w:rsidR="00223C62" w:rsidRPr="00576978">
          <w:rPr>
            <w:color w:val="000000" w:themeColor="text1"/>
          </w:rPr>
          <w:t xml:space="preserve">and patterns of exclusions are consistent themes in studies </w:t>
        </w:r>
      </w:ins>
      <w:ins w:id="220" w:author="Rebecca Pollet" w:date="2019-09-17T12:52:00Z">
        <w:r w:rsidR="00223C62" w:rsidRPr="00576978">
          <w:rPr>
            <w:color w:val="000000" w:themeColor="text1"/>
          </w:rPr>
          <w:lastRenderedPageBreak/>
          <w:t>characterizing the HURM faculty experience (</w:t>
        </w:r>
        <w:r w:rsidR="00223C62" w:rsidRPr="00576978">
          <w:rPr>
            <w:rFonts w:ascii="Arial" w:hAnsi="Arial" w:cs="Arial"/>
            <w:color w:val="000000" w:themeColor="text1"/>
            <w:sz w:val="17"/>
            <w:szCs w:val="17"/>
          </w:rPr>
          <w:t>DOI:</w:t>
        </w:r>
      </w:ins>
      <w:ins w:id="221" w:author="Rebecca Pollet" w:date="2019-09-17T12:53:00Z">
        <w:r w:rsidR="00223C62" w:rsidRPr="00576978">
          <w:rPr>
            <w:rFonts w:ascii="Arial" w:hAnsi="Arial" w:cs="Arial"/>
            <w:color w:val="000000" w:themeColor="text1"/>
            <w:sz w:val="17"/>
            <w:szCs w:val="17"/>
          </w:rPr>
          <w:t xml:space="preserve"> </w:t>
        </w:r>
      </w:ins>
      <w:ins w:id="222" w:author="Rebecca Pollet" w:date="2019-09-17T12:52:00Z">
        <w:r w:rsidR="00223C62" w:rsidRPr="00576978">
          <w:rPr>
            <w:rFonts w:ascii="Arial" w:hAnsi="Arial" w:cs="Arial"/>
            <w:color w:val="000000" w:themeColor="text1"/>
            <w:sz w:val="17"/>
            <w:szCs w:val="17"/>
          </w:rPr>
          <w:fldChar w:fldCharType="begin"/>
        </w:r>
        <w:r w:rsidR="00223C62" w:rsidRPr="00576978">
          <w:rPr>
            <w:rFonts w:ascii="Arial" w:hAnsi="Arial" w:cs="Arial"/>
            <w:color w:val="000000" w:themeColor="text1"/>
            <w:sz w:val="17"/>
            <w:szCs w:val="17"/>
          </w:rPr>
          <w:instrText xml:space="preserve"> HYPERLINK "https://doi.org/10.1007/s11606-010-1478-7" \t "_blank" </w:instrText>
        </w:r>
        <w:r w:rsidR="00223C62" w:rsidRPr="00576978">
          <w:rPr>
            <w:rFonts w:ascii="Arial" w:hAnsi="Arial" w:cs="Arial"/>
            <w:color w:val="000000" w:themeColor="text1"/>
            <w:sz w:val="17"/>
            <w:szCs w:val="17"/>
          </w:rPr>
          <w:fldChar w:fldCharType="separate"/>
        </w:r>
        <w:r w:rsidR="00223C62" w:rsidRPr="00576978">
          <w:rPr>
            <w:rStyle w:val="Hyperlink"/>
            <w:rFonts w:ascii="Arial" w:hAnsi="Arial" w:cs="Arial"/>
            <w:color w:val="000000" w:themeColor="text1"/>
            <w:sz w:val="17"/>
            <w:szCs w:val="17"/>
          </w:rPr>
          <w:t>10.1007/s11606-010-1478-7</w:t>
        </w:r>
        <w:r w:rsidR="00223C62" w:rsidRPr="00576978">
          <w:rPr>
            <w:rFonts w:ascii="Arial" w:hAnsi="Arial" w:cs="Arial"/>
            <w:color w:val="000000" w:themeColor="text1"/>
            <w:sz w:val="17"/>
            <w:szCs w:val="17"/>
          </w:rPr>
          <w:fldChar w:fldCharType="end"/>
        </w:r>
      </w:ins>
      <w:ins w:id="223" w:author="Rebecca Pollet" w:date="2019-09-17T12:53:00Z">
        <w:r w:rsidR="00223C62" w:rsidRPr="00576978">
          <w:rPr>
            <w:rFonts w:ascii="Arial" w:hAnsi="Arial" w:cs="Arial"/>
            <w:color w:val="000000" w:themeColor="text1"/>
            <w:sz w:val="17"/>
            <w:szCs w:val="17"/>
          </w:rPr>
          <w:t xml:space="preserve">, </w:t>
        </w:r>
        <w:proofErr w:type="spellStart"/>
        <w:r w:rsidR="00223C62" w:rsidRPr="00576978">
          <w:rPr>
            <w:rFonts w:ascii="Arial" w:hAnsi="Arial" w:cs="Arial"/>
            <w:color w:val="000000" w:themeColor="text1"/>
            <w:sz w:val="20"/>
            <w:szCs w:val="20"/>
            <w:shd w:val="clear" w:color="auto" w:fill="FFFFFF"/>
          </w:rPr>
          <w:t>doi</w:t>
        </w:r>
        <w:proofErr w:type="spellEnd"/>
        <w:r w:rsidR="00223C62" w:rsidRPr="00576978">
          <w:rPr>
            <w:rFonts w:ascii="Arial" w:hAnsi="Arial" w:cs="Arial"/>
            <w:color w:val="000000" w:themeColor="text1"/>
            <w:sz w:val="20"/>
            <w:szCs w:val="20"/>
            <w:shd w:val="clear" w:color="auto" w:fill="FFFFFF"/>
          </w:rPr>
          <w:t>: </w:t>
        </w:r>
        <w:r w:rsidR="00223C62" w:rsidRPr="00576978">
          <w:rPr>
            <w:color w:val="000000" w:themeColor="text1"/>
          </w:rPr>
          <w:fldChar w:fldCharType="begin"/>
        </w:r>
        <w:r w:rsidR="00223C62" w:rsidRPr="00576978">
          <w:rPr>
            <w:color w:val="000000" w:themeColor="text1"/>
          </w:rPr>
          <w:instrText xml:space="preserve"> HYPERLINK "https://dx.doi.org/10.3402%2Fmeo.v19.24768" \t "pmc_ext" </w:instrText>
        </w:r>
        <w:r w:rsidR="00223C62" w:rsidRPr="00576978">
          <w:rPr>
            <w:color w:val="000000" w:themeColor="text1"/>
          </w:rPr>
          <w:fldChar w:fldCharType="separate"/>
        </w:r>
        <w:r w:rsidR="00223C62" w:rsidRPr="00576978">
          <w:rPr>
            <w:rStyle w:val="Hyperlink"/>
            <w:rFonts w:ascii="Arial" w:hAnsi="Arial" w:cs="Arial"/>
            <w:color w:val="000000" w:themeColor="text1"/>
            <w:sz w:val="20"/>
            <w:szCs w:val="20"/>
            <w:shd w:val="clear" w:color="auto" w:fill="FFFFFF"/>
          </w:rPr>
          <w:t>10.3402/meo.v19.24768</w:t>
        </w:r>
        <w:r w:rsidR="00223C62" w:rsidRPr="00576978">
          <w:rPr>
            <w:color w:val="000000" w:themeColor="text1"/>
          </w:rPr>
          <w:fldChar w:fldCharType="end"/>
        </w:r>
        <w:r w:rsidR="00223C62" w:rsidRPr="00576978">
          <w:rPr>
            <w:color w:val="000000" w:themeColor="text1"/>
          </w:rPr>
          <w:t xml:space="preserve">). </w:t>
        </w:r>
      </w:ins>
      <w:ins w:id="224" w:author="Rebecca Pollet" w:date="2019-09-19T10:45:00Z">
        <w:r w:rsidR="0017318C">
          <w:rPr>
            <w:color w:val="000000" w:themeColor="text1"/>
          </w:rPr>
          <w:t xml:space="preserve">Therefore, inclusion of HURM faculty in seminar series is likely essential to increasing the number of HURM Associate and Full Professors. </w:t>
        </w:r>
      </w:ins>
      <w:ins w:id="225" w:author="Rebecca Pollet" w:date="2019-09-19T11:31:00Z">
        <w:r w:rsidR="00A43C93">
          <w:rPr>
            <w:color w:val="000000" w:themeColor="text1"/>
          </w:rPr>
          <w:t xml:space="preserve">More significantly, </w:t>
        </w:r>
      </w:ins>
      <w:ins w:id="226" w:author="Rebecca Pollet" w:date="2019-09-19T11:32:00Z">
        <w:r w:rsidR="00A43C93">
          <w:rPr>
            <w:color w:val="000000" w:themeColor="text1"/>
          </w:rPr>
          <w:t xml:space="preserve">a major barrier to inclusion of </w:t>
        </w:r>
      </w:ins>
      <w:ins w:id="227" w:author="Rebecca Pollet" w:date="2019-09-19T11:33:00Z">
        <w:r w:rsidR="00A43C93">
          <w:rPr>
            <w:color w:val="000000" w:themeColor="text1"/>
          </w:rPr>
          <w:t xml:space="preserve">HURM faculty at similar </w:t>
        </w:r>
      </w:ins>
      <w:ins w:id="228" w:author="Rebecca Pollet" w:date="2019-09-19T11:36:00Z">
        <w:r w:rsidR="00A43C93">
          <w:rPr>
            <w:color w:val="000000" w:themeColor="text1"/>
          </w:rPr>
          <w:t>proportions to HURM</w:t>
        </w:r>
      </w:ins>
      <w:ins w:id="229" w:author="Rebecca Pollet" w:date="2019-09-19T11:33:00Z">
        <w:r w:rsidR="00A43C93">
          <w:rPr>
            <w:color w:val="000000" w:themeColor="text1"/>
          </w:rPr>
          <w:t xml:space="preserve"> trainees is </w:t>
        </w:r>
      </w:ins>
      <w:ins w:id="230" w:author="Rebecca Pollet" w:date="2019-09-19T11:35:00Z">
        <w:r w:rsidR="00A43C93">
          <w:rPr>
            <w:color w:val="000000" w:themeColor="text1"/>
          </w:rPr>
          <w:t xml:space="preserve">the </w:t>
        </w:r>
      </w:ins>
      <w:ins w:id="231" w:author="Rebecca Pollet" w:date="2019-09-19T11:34:00Z">
        <w:r w:rsidR="00A43C93">
          <w:rPr>
            <w:color w:val="000000" w:themeColor="text1"/>
          </w:rPr>
          <w:t>low transition rate of scientists fro</w:t>
        </w:r>
      </w:ins>
      <w:ins w:id="232" w:author="Rebecca Pollet" w:date="2019-09-19T11:35:00Z">
        <w:r w:rsidR="00A43C93">
          <w:rPr>
            <w:color w:val="000000" w:themeColor="text1"/>
          </w:rPr>
          <w:t>m HURM backgrounds to faculty positions</w:t>
        </w:r>
      </w:ins>
      <w:ins w:id="233" w:author="Rebecca Pollet" w:date="2019-09-19T11:33:00Z">
        <w:r w:rsidR="00A43C93">
          <w:rPr>
            <w:color w:val="000000" w:themeColor="text1"/>
          </w:rPr>
          <w:t xml:space="preserve"> </w:t>
        </w:r>
      </w:ins>
      <w:ins w:id="234" w:author="Rebecca Pollet" w:date="2019-09-19T11:35:00Z">
        <w:r w:rsidR="00A43C93">
          <w:rPr>
            <w:color w:val="000000" w:themeColor="text1"/>
          </w:rPr>
          <w:t>and the associated low proportion of HURM faculty</w:t>
        </w:r>
      </w:ins>
      <w:ins w:id="235" w:author="Rebecca Pollet" w:date="2019-09-19T11:36:00Z">
        <w:r w:rsidR="00A43C93">
          <w:rPr>
            <w:color w:val="000000" w:themeColor="text1"/>
          </w:rPr>
          <w:t xml:space="preserve"> (</w:t>
        </w:r>
        <w:r w:rsidR="00A43C93">
          <w:fldChar w:fldCharType="begin"/>
        </w:r>
        <w:r w:rsidR="00A43C93">
          <w:instrText xml:space="preserve"> HYPERLINK "https://doi.org/10.7554/eLife.21393.001" </w:instrText>
        </w:r>
        <w:r w:rsidR="00A43C93">
          <w:fldChar w:fldCharType="separate"/>
        </w:r>
        <w:r w:rsidR="00A43C93">
          <w:rPr>
            <w:rStyle w:val="Hyperlink"/>
            <w:rFonts w:ascii="Arial" w:hAnsi="Arial" w:cs="Arial"/>
            <w:color w:val="212121"/>
            <w:spacing w:val="8"/>
            <w:sz w:val="21"/>
            <w:szCs w:val="21"/>
            <w:shd w:val="clear" w:color="auto" w:fill="FFFFFF"/>
          </w:rPr>
          <w:t>https://doi.org/10.7554/eLife.21393.001</w:t>
        </w:r>
        <w:r w:rsidR="00A43C93">
          <w:fldChar w:fldCharType="end"/>
        </w:r>
        <w:r w:rsidR="00A43C93">
          <w:t>)</w:t>
        </w:r>
      </w:ins>
      <w:ins w:id="236" w:author="Rebecca Pollet" w:date="2019-09-19T11:35:00Z">
        <w:r w:rsidR="00A43C93">
          <w:rPr>
            <w:color w:val="000000" w:themeColor="text1"/>
          </w:rPr>
          <w:t>.</w:t>
        </w:r>
      </w:ins>
      <w:ins w:id="237" w:author="Rebecca Pollet" w:date="2019-09-19T11:36:00Z">
        <w:r w:rsidR="00A43C93">
          <w:rPr>
            <w:color w:val="000000" w:themeColor="text1"/>
          </w:rPr>
          <w:t xml:space="preserve"> </w:t>
        </w:r>
      </w:ins>
      <w:ins w:id="238" w:author="Rebecca Pollet" w:date="2019-09-19T11:41:00Z">
        <w:r w:rsidR="001A4A6E">
          <w:rPr>
            <w:color w:val="000000" w:themeColor="text1"/>
          </w:rPr>
          <w:t xml:space="preserve">Even when HURM speaker rates match the </w:t>
        </w:r>
      </w:ins>
      <w:ins w:id="239" w:author="Rebecca Pollet" w:date="2019-09-19T11:48:00Z">
        <w:r w:rsidR="001A4A6E">
          <w:rPr>
            <w:color w:val="000000" w:themeColor="text1"/>
          </w:rPr>
          <w:t>proportion</w:t>
        </w:r>
      </w:ins>
      <w:ins w:id="240" w:author="Rebecca Pollet" w:date="2019-09-19T11:41:00Z">
        <w:r w:rsidR="001A4A6E">
          <w:rPr>
            <w:color w:val="000000" w:themeColor="text1"/>
          </w:rPr>
          <w:t xml:space="preserve"> of HURM faculty employment, HURM trainees will be </w:t>
        </w:r>
      </w:ins>
      <w:ins w:id="241" w:author="Rebecca Pollet" w:date="2019-09-19T11:48:00Z">
        <w:r w:rsidR="001A4A6E">
          <w:rPr>
            <w:color w:val="000000" w:themeColor="text1"/>
          </w:rPr>
          <w:t xml:space="preserve">represented at a significantly higher proportion. </w:t>
        </w:r>
      </w:ins>
      <w:ins w:id="242" w:author="Rebecca Pollet" w:date="2019-09-19T11:49:00Z">
        <w:r w:rsidR="001A4A6E">
          <w:rPr>
            <w:color w:val="000000" w:themeColor="text1"/>
          </w:rPr>
          <w:t>Inclusion</w:t>
        </w:r>
      </w:ins>
      <w:ins w:id="243" w:author="Rebecca Pollet" w:date="2019-09-19T11:50:00Z">
        <w:r w:rsidR="001A4A6E">
          <w:rPr>
            <w:color w:val="000000" w:themeColor="text1"/>
          </w:rPr>
          <w:t xml:space="preserve"> of HURM faculty</w:t>
        </w:r>
      </w:ins>
      <w:ins w:id="244" w:author="Rebecca Pollet" w:date="2019-09-19T11:49:00Z">
        <w:r w:rsidR="001A4A6E">
          <w:rPr>
            <w:color w:val="000000" w:themeColor="text1"/>
          </w:rPr>
          <w:t xml:space="preserve"> in these seminar series is just one aspect of larger institutional change that is needed.  </w:t>
        </w:r>
      </w:ins>
    </w:p>
    <w:p w14:paraId="7B56FFFD" w14:textId="77777777" w:rsidR="00757F38" w:rsidRDefault="00541B21">
      <w:pPr>
        <w:pStyle w:val="BodyText"/>
      </w:pPr>
      <w:r>
        <w:t>We have not been able to identify any other publications examining scientific speaker diversity beyond gender. This seems to be the first. This is concerning since conclusions drawn from gender-based studies are often framed, and considered, to be applicable to other marginalized groups (e.g., HURM). This is a flawed assumption. While there is no doubt some overlap, each group remains marginalized due to a complex set of factors that are unique to each group and cannot always be solved by gender-based solutions. US-serving institutions, such as the University of Michigan have a particular responsibility to the historically suppressed populations included in our definition of HURMs. We therefore implore US institutions to apply this framing to their discussions and research.</w:t>
      </w:r>
    </w:p>
    <w:p w14:paraId="53A791E8" w14:textId="1E17FC1B" w:rsidR="00757F38" w:rsidRDefault="00541B21">
      <w:pPr>
        <w:pStyle w:val="BodyText"/>
        <w:rPr>
          <w:ins w:id="245" w:author="Libertucci, Josie" w:date="2019-09-20T10:36:00Z"/>
        </w:rPr>
      </w:pPr>
      <w:r>
        <w:t xml:space="preserve">Our data support the advancement of social role theory, which states that to improve retention of white women &amp; HURMs, each group needs equivalent representation to counteract biases and improve self-efficacy. </w:t>
      </w:r>
      <w:proofErr w:type="spellStart"/>
      <w:r>
        <w:t>Implict</w:t>
      </w:r>
      <w:proofErr w:type="spellEnd"/>
      <w:r>
        <w:t xml:space="preserve"> biases that affect perceptions of marginalized groups are the primary issue, but we must acknowledge that it is not always possible to identify members of historically under-served communities. For instance, after data analysis, we learned that at least one speaker in our data set is a member of a HURM group, but it wasn’t readily apparent from their internet presence or CV. This limitation makes two important points: that perspective is often as, if not more, important than self-identification with regards to biased outcomes, and that we need better tools to identify members of marginalized groups.</w:t>
      </w:r>
    </w:p>
    <w:p w14:paraId="192F5494" w14:textId="37ADC3E3" w:rsidR="00CB5D4A" w:rsidRDefault="00CB5D4A">
      <w:pPr>
        <w:pStyle w:val="BodyText"/>
        <w:rPr>
          <w:ins w:id="246" w:author="Libertucci, Josie" w:date="2019-09-20T10:38:00Z"/>
        </w:rPr>
      </w:pPr>
      <w:commentRangeStart w:id="247"/>
      <w:ins w:id="248" w:author="Libertucci, Josie" w:date="2019-09-20T10:36:00Z">
        <w:r>
          <w:t xml:space="preserve">Instituting policy </w:t>
        </w:r>
      </w:ins>
      <w:commentRangeEnd w:id="247"/>
      <w:ins w:id="249" w:author="Libertucci, Josie" w:date="2019-09-20T10:38:00Z">
        <w:r w:rsidR="0092194A">
          <w:rPr>
            <w:rStyle w:val="CommentReference"/>
          </w:rPr>
          <w:commentReference w:id="247"/>
        </w:r>
      </w:ins>
      <w:ins w:id="250" w:author="Libertucci, Josie" w:date="2019-09-20T10:36:00Z">
        <w:r>
          <w:t xml:space="preserve">change </w:t>
        </w:r>
      </w:ins>
      <w:ins w:id="251" w:author="Libertucci, Josie" w:date="2019-09-20T10:37:00Z">
        <w:r>
          <w:t>within the Department of Microbiology and Immunology</w:t>
        </w:r>
      </w:ins>
    </w:p>
    <w:p w14:paraId="7BCDB0BB" w14:textId="740EF2A3" w:rsidR="00CB5D4A" w:rsidRDefault="002E1257">
      <w:pPr>
        <w:pStyle w:val="BodyText"/>
      </w:pPr>
      <w:ins w:id="252" w:author="Libertucci, Josie" w:date="2019-09-20T10:39:00Z">
        <w:r>
          <w:t>In an attempt to promote inclusion within the Dept. M&amp;I the</w:t>
        </w:r>
      </w:ins>
      <w:ins w:id="253" w:author="Libertucci, Josie" w:date="2019-09-20T10:40:00Z">
        <w:r>
          <w:t xml:space="preserve">se data were </w:t>
        </w:r>
        <w:r w:rsidR="001074C1">
          <w:t xml:space="preserve">presented to faculty members and the dept chair (Harry Mobley). </w:t>
        </w:r>
      </w:ins>
      <w:ins w:id="254" w:author="Libertucci, Josie" w:date="2019-09-20T10:41:00Z">
        <w:r w:rsidR="001074C1">
          <w:t xml:space="preserve">Since, trainee demographics were not represented within seminar speaker </w:t>
        </w:r>
      </w:ins>
      <w:ins w:id="255" w:author="Libertucci, Josie" w:date="2019-09-20T10:42:00Z">
        <w:r w:rsidR="001074C1">
          <w:t xml:space="preserve">demographics over the past 5 years, we proposed a policy change as to how seminar </w:t>
        </w:r>
      </w:ins>
      <w:ins w:id="256" w:author="Libertucci, Josie" w:date="2019-09-20T10:43:00Z">
        <w:r w:rsidR="001074C1">
          <w:t>speakers</w:t>
        </w:r>
      </w:ins>
      <w:ins w:id="257" w:author="Libertucci, Josie" w:date="2019-09-20T10:42:00Z">
        <w:r w:rsidR="001074C1">
          <w:t xml:space="preserve"> were being invi</w:t>
        </w:r>
      </w:ins>
      <w:ins w:id="258" w:author="Libertucci, Josie" w:date="2019-09-20T10:43:00Z">
        <w:r w:rsidR="001074C1">
          <w:t>ted</w:t>
        </w:r>
      </w:ins>
      <w:ins w:id="259" w:author="Libertucci, Josie" w:date="2019-09-20T10:42:00Z">
        <w:r w:rsidR="001074C1">
          <w:t xml:space="preserve">. </w:t>
        </w:r>
      </w:ins>
      <w:ins w:id="260" w:author="Libertucci, Josie" w:date="2019-09-20T10:43:00Z">
        <w:r w:rsidR="001074C1">
          <w:t xml:space="preserve">This policy change included switching from PI invited to </w:t>
        </w:r>
      </w:ins>
      <w:ins w:id="261" w:author="Libertucci, Josie" w:date="2019-09-20T10:44:00Z">
        <w:r w:rsidR="001074C1">
          <w:t xml:space="preserve">lab invited in an attempt to allow trainees to choose a speaker that best represented themselves. </w:t>
        </w:r>
      </w:ins>
      <w:ins w:id="262" w:author="Libertucci, Josie" w:date="2019-09-20T10:45:00Z">
        <w:r w:rsidR="00EB14F0">
          <w:t xml:space="preserve">In addition to this we also created resources which allowed scientists to self-identify and provide host faculty with </w:t>
        </w:r>
      </w:ins>
      <w:ins w:id="263" w:author="Libertucci, Josie" w:date="2019-09-20T10:46:00Z">
        <w:r w:rsidR="00EB14F0">
          <w:t xml:space="preserve">more diverse choices. </w:t>
        </w:r>
      </w:ins>
      <w:ins w:id="264" w:author="Libertucci, Josie" w:date="2019-09-20T10:43:00Z">
        <w:r w:rsidR="001074C1">
          <w:t xml:space="preserve"> </w:t>
        </w:r>
      </w:ins>
      <w:bookmarkStart w:id="265" w:name="_GoBack"/>
      <w:bookmarkEnd w:id="265"/>
    </w:p>
    <w:p w14:paraId="5E955B01" w14:textId="77777777" w:rsidR="00757F38" w:rsidRDefault="00541B21">
      <w:pPr>
        <w:pStyle w:val="Heading2"/>
      </w:pPr>
      <w:bookmarkStart w:id="266" w:name="building-diversify"/>
      <w:bookmarkEnd w:id="266"/>
      <w:r>
        <w:t>Building Diversify</w:t>
      </w:r>
    </w:p>
    <w:p w14:paraId="22D11A85" w14:textId="77777777" w:rsidR="00757F38" w:rsidRDefault="00541B21">
      <w:pPr>
        <w:pStyle w:val="FirstParagraph"/>
        <w:rPr>
          <w:ins w:id="267" w:author="Rebecca Pollet" w:date="2019-09-16T16:21:00Z"/>
        </w:rPr>
      </w:pPr>
      <w:r>
        <w:t>To help address this issue, we make some suggestions (Table 1) and have developed a resource to identify scientists who are members of marginalized and/or historically under-served groups. Motivated by a lack of such resources and inspired by similar resources–</w:t>
      </w:r>
      <w:proofErr w:type="spellStart"/>
      <w:r>
        <w:t>DiversifyEEB</w:t>
      </w:r>
      <w:proofErr w:type="spellEnd"/>
      <w:r>
        <w:t xml:space="preserve"> and </w:t>
      </w:r>
      <w:proofErr w:type="spellStart"/>
      <w:r>
        <w:t>DiversifyChemistry</w:t>
      </w:r>
      <w:proofErr w:type="spellEnd"/>
      <w:r>
        <w:t xml:space="preserve">–we created </w:t>
      </w:r>
      <w:proofErr w:type="spellStart"/>
      <w:r>
        <w:t>DiversifyMicrobiology</w:t>
      </w:r>
      <w:proofErr w:type="spellEnd"/>
      <w:r>
        <w:t xml:space="preserve"> and </w:t>
      </w:r>
      <w:proofErr w:type="spellStart"/>
      <w:r>
        <w:lastRenderedPageBreak/>
        <w:t>DiversifyImmunology</w:t>
      </w:r>
      <w:proofErr w:type="spellEnd"/>
      <w:r>
        <w:t xml:space="preserve">. These resources are a tool for symposium </w:t>
      </w:r>
      <w:proofErr w:type="spellStart"/>
      <w:r>
        <w:t>organziers</w:t>
      </w:r>
      <w:proofErr w:type="spellEnd"/>
      <w:r>
        <w:t>, award committees, search committees and other scientists to identify individuals to diversify their pools. Additionally, we have built these as a tool for use by other fields and organizations to create their own lists. Importantly, since these lists are compiled by self-nomination, we can ensure that only scientists comfortable revealing their marginalized identities are included.</w:t>
      </w:r>
    </w:p>
    <w:p w14:paraId="4AF31C09" w14:textId="77777777" w:rsidR="002E26C1" w:rsidRDefault="003F1240" w:rsidP="000B0AF6">
      <w:pPr>
        <w:pStyle w:val="BodyText"/>
        <w:rPr>
          <w:ins w:id="268" w:author="Rebecca Pollet" w:date="2019-09-17T09:47:00Z"/>
        </w:rPr>
      </w:pPr>
      <w:ins w:id="269" w:author="Rebecca Pollet" w:date="2019-09-16T16:30:00Z">
        <w:r>
          <w:t xml:space="preserve">The </w:t>
        </w:r>
      </w:ins>
      <w:ins w:id="270" w:author="Rebecca Pollet" w:date="2019-09-16T17:07:00Z">
        <w:r w:rsidR="00BF434B">
          <w:t>self-</w:t>
        </w:r>
      </w:ins>
      <w:ins w:id="271" w:author="Rebecca Pollet" w:date="2019-09-16T16:30:00Z">
        <w:r>
          <w:t xml:space="preserve">nomination form is </w:t>
        </w:r>
      </w:ins>
      <w:ins w:id="272" w:author="Rebecca Pollet" w:date="2019-09-16T16:39:00Z">
        <w:r w:rsidR="00A80305">
          <w:t xml:space="preserve">a </w:t>
        </w:r>
      </w:ins>
      <w:ins w:id="273" w:author="Rebecca Pollet" w:date="2019-09-16T16:30:00Z">
        <w:r>
          <w:t>Google Form</w:t>
        </w:r>
      </w:ins>
      <w:ins w:id="274" w:author="Rebecca Pollet" w:date="2019-09-16T16:31:00Z">
        <w:r>
          <w:t xml:space="preserve"> with </w:t>
        </w:r>
      </w:ins>
      <w:ins w:id="275" w:author="Rebecca Pollet" w:date="2019-09-16T16:32:00Z">
        <w:r>
          <w:t>entries</w:t>
        </w:r>
      </w:ins>
      <w:ins w:id="276" w:author="Rebecca Pollet" w:date="2019-09-16T16:31:00Z">
        <w:r>
          <w:t xml:space="preserve"> logged in a private </w:t>
        </w:r>
      </w:ins>
      <w:ins w:id="277" w:author="Rebecca Pollet" w:date="2019-09-16T17:02:00Z">
        <w:r w:rsidR="00F22A2E">
          <w:t>Google Sheet</w:t>
        </w:r>
      </w:ins>
      <w:ins w:id="278" w:author="Rebecca Pollet" w:date="2019-09-16T16:31:00Z">
        <w:r>
          <w:t>.</w:t>
        </w:r>
      </w:ins>
      <w:ins w:id="279" w:author="Rebecca Pollet" w:date="2019-09-16T16:33:00Z">
        <w:r>
          <w:t xml:space="preserve"> </w:t>
        </w:r>
      </w:ins>
      <w:ins w:id="280" w:author="Rebecca Pollet" w:date="2019-09-16T16:34:00Z">
        <w:r>
          <w:t xml:space="preserve">This form is </w:t>
        </w:r>
      </w:ins>
      <w:ins w:id="281" w:author="Rebecca Pollet" w:date="2019-09-16T17:25:00Z">
        <w:r w:rsidR="00176A99">
          <w:t>e</w:t>
        </w:r>
      </w:ins>
      <w:ins w:id="282" w:author="Rebecca Pollet" w:date="2019-09-16T16:34:00Z">
        <w:r>
          <w:t xml:space="preserve">mbedded within the website </w:t>
        </w:r>
      </w:ins>
      <w:ins w:id="283" w:author="Rebecca Pollet" w:date="2019-09-16T16:35:00Z">
        <w:r>
          <w:t>and can be linked to directly. The use of a Google Forms allows us to maintain this database at no cost</w:t>
        </w:r>
      </w:ins>
      <w:ins w:id="284" w:author="Rebecca Pollet" w:date="2019-09-16T16:36:00Z">
        <w:r>
          <w:t xml:space="preserve"> and gives us the flexibility to add questions or change response options</w:t>
        </w:r>
      </w:ins>
      <w:ins w:id="285" w:author="Rebecca Pollet" w:date="2019-09-16T16:35:00Z">
        <w:r>
          <w:t xml:space="preserve"> </w:t>
        </w:r>
      </w:ins>
      <w:ins w:id="286" w:author="Rebecca Pollet" w:date="2019-09-16T16:36:00Z">
        <w:r>
          <w:t xml:space="preserve">without disrupting previous responses. </w:t>
        </w:r>
      </w:ins>
      <w:ins w:id="287" w:author="Rebecca Pollet" w:date="2019-09-16T16:39:00Z">
        <w:r w:rsidR="00A80305">
          <w:t>Entries are logged in a private s</w:t>
        </w:r>
      </w:ins>
      <w:ins w:id="288" w:author="Rebecca Pollet" w:date="2019-09-16T17:03:00Z">
        <w:r w:rsidR="00F22A2E">
          <w:t>pread</w:t>
        </w:r>
      </w:ins>
      <w:ins w:id="289" w:author="Rebecca Pollet" w:date="2019-09-16T16:40:00Z">
        <w:r w:rsidR="00A80305">
          <w:t xml:space="preserve">sheet so that entries can be screened before </w:t>
        </w:r>
      </w:ins>
      <w:ins w:id="290" w:author="Rebecca Pollet" w:date="2019-09-16T16:41:00Z">
        <w:r w:rsidR="00A80305">
          <w:t xml:space="preserve">being added to the public database. This screening currently includes two steps: 1. </w:t>
        </w:r>
      </w:ins>
      <w:ins w:id="291" w:author="Rebecca Pollet" w:date="2019-09-16T17:06:00Z">
        <w:r w:rsidR="00BF434B">
          <w:t>Confirming</w:t>
        </w:r>
      </w:ins>
      <w:ins w:id="292" w:author="Rebecca Pollet" w:date="2019-09-16T16:41:00Z">
        <w:r w:rsidR="00A80305">
          <w:t xml:space="preserve"> that each person</w:t>
        </w:r>
      </w:ins>
      <w:ins w:id="293" w:author="Rebecca Pollet" w:date="2019-09-16T16:42:00Z">
        <w:r w:rsidR="00A80305">
          <w:t xml:space="preserve"> is listed in the database</w:t>
        </w:r>
      </w:ins>
      <w:ins w:id="294" w:author="Rebecca Pollet" w:date="2019-09-16T17:06:00Z">
        <w:r w:rsidR="00BF434B">
          <w:t xml:space="preserve"> only</w:t>
        </w:r>
      </w:ins>
      <w:ins w:id="295" w:author="Rebecca Pollet" w:date="2019-09-16T16:42:00Z">
        <w:r w:rsidR="00A80305">
          <w:t xml:space="preserve"> once</w:t>
        </w:r>
      </w:ins>
      <w:ins w:id="296" w:author="Rebecca Pollet" w:date="2019-09-16T16:55:00Z">
        <w:r w:rsidR="00F22A2E">
          <w:t>. 2. Verifying that the submitted website is a professional website for the per</w:t>
        </w:r>
      </w:ins>
      <w:ins w:id="297" w:author="Rebecca Pollet" w:date="2019-09-16T16:56:00Z">
        <w:r w:rsidR="00F22A2E">
          <w:t xml:space="preserve">son being listed. </w:t>
        </w:r>
      </w:ins>
      <w:ins w:id="298" w:author="Rebecca Pollet" w:date="2019-09-16T17:00:00Z">
        <w:r w:rsidR="00F22A2E">
          <w:t>If a p</w:t>
        </w:r>
      </w:ins>
      <w:ins w:id="299" w:author="Rebecca Pollet" w:date="2019-09-16T17:01:00Z">
        <w:r w:rsidR="00F22A2E">
          <w:t>erson has not been listed in the database previously and passes step 2, a new entry is added</w:t>
        </w:r>
      </w:ins>
      <w:ins w:id="300" w:author="Rebecca Pollet" w:date="2019-09-16T17:03:00Z">
        <w:r w:rsidR="00F22A2E">
          <w:t xml:space="preserve"> to the public database spreadsheet</w:t>
        </w:r>
      </w:ins>
      <w:ins w:id="301" w:author="Rebecca Pollet" w:date="2019-09-16T17:01:00Z">
        <w:r w:rsidR="00F22A2E">
          <w:t xml:space="preserve">. If a person is already listed in the database, their information is updated to the most recent submission. </w:t>
        </w:r>
      </w:ins>
    </w:p>
    <w:p w14:paraId="6B875631" w14:textId="77777777" w:rsidR="002E26C1" w:rsidRPr="000B0AF6" w:rsidDel="002E26C1" w:rsidRDefault="00BF434B">
      <w:pPr>
        <w:pStyle w:val="BodyText"/>
        <w:rPr>
          <w:del w:id="302" w:author="Rebecca Pollet" w:date="2019-09-17T09:52:00Z"/>
        </w:rPr>
        <w:pPrChange w:id="303" w:author="Rebecca Pollet" w:date="2019-09-16T16:21:00Z">
          <w:pPr>
            <w:pStyle w:val="FirstParagraph"/>
          </w:pPr>
        </w:pPrChange>
      </w:pPr>
      <w:ins w:id="304" w:author="Rebecca Pollet" w:date="2019-09-16T17:08:00Z">
        <w:r>
          <w:t>This public spreadsheet is</w:t>
        </w:r>
      </w:ins>
      <w:ins w:id="305" w:author="Rebecca Pollet" w:date="2019-09-16T17:09:00Z">
        <w:r>
          <w:t xml:space="preserve"> </w:t>
        </w:r>
      </w:ins>
      <w:ins w:id="306" w:author="Rebecca Pollet" w:date="2019-09-16T17:26:00Z">
        <w:r w:rsidR="003618CE">
          <w:t>e</w:t>
        </w:r>
      </w:ins>
      <w:ins w:id="307" w:author="Rebecca Pollet" w:date="2019-09-16T17:09:00Z">
        <w:r>
          <w:t>mbedded in the website and can be open separately as a locked (</w:t>
        </w:r>
        <w:proofErr w:type="spellStart"/>
        <w:r>
          <w:t>uneditable</w:t>
        </w:r>
        <w:proofErr w:type="spellEnd"/>
        <w:r>
          <w:t xml:space="preserve">) Google Sheet. Importantly, this allows </w:t>
        </w:r>
      </w:ins>
      <w:ins w:id="308" w:author="Rebecca Pollet" w:date="2019-09-16T17:10:00Z">
        <w:r>
          <w:t>the list to be easily searched</w:t>
        </w:r>
      </w:ins>
      <w:ins w:id="309" w:author="Rebecca Pollet" w:date="2019-09-16T17:11:00Z">
        <w:r>
          <w:t>. We have chosen to list individuals</w:t>
        </w:r>
      </w:ins>
      <w:ins w:id="310" w:author="Rebecca Pollet" w:date="2019-09-16T17:26:00Z">
        <w:r w:rsidR="003618CE">
          <w:t>’</w:t>
        </w:r>
      </w:ins>
      <w:ins w:id="311" w:author="Rebecca Pollet" w:date="2019-09-16T17:11:00Z">
        <w:r>
          <w:t xml:space="preserve"> academic </w:t>
        </w:r>
      </w:ins>
      <w:ins w:id="312" w:author="Rebecca Pollet" w:date="2019-09-16T17:26:00Z">
        <w:r w:rsidR="003618CE">
          <w:t>information</w:t>
        </w:r>
      </w:ins>
      <w:ins w:id="313" w:author="Rebecca Pollet" w:date="2019-09-16T17:11:00Z">
        <w:r>
          <w:t xml:space="preserve"> first in the </w:t>
        </w:r>
      </w:ins>
      <w:ins w:id="314" w:author="Rebecca Pollet" w:date="2019-09-16T17:12:00Z">
        <w:r>
          <w:t xml:space="preserve">spreadsheet to encourage a focus on academic achievement rather than tokenization of </w:t>
        </w:r>
      </w:ins>
      <w:ins w:id="315" w:author="Rebecca Pollet" w:date="2019-09-17T10:02:00Z">
        <w:r w:rsidR="00064DAC">
          <w:t>marginalized</w:t>
        </w:r>
      </w:ins>
      <w:ins w:id="316" w:author="Rebecca Pollet" w:date="2019-09-16T17:12:00Z">
        <w:r>
          <w:t xml:space="preserve"> identities. </w:t>
        </w:r>
      </w:ins>
      <w:ins w:id="317" w:author="Rebecca Pollet" w:date="2019-09-16T17:13:00Z">
        <w:r>
          <w:t>Currently the database lists individuals in order of self-nomination but future versions will be re</w:t>
        </w:r>
      </w:ins>
      <w:ins w:id="318" w:author="Rebecca Pollet" w:date="2019-09-16T17:27:00Z">
        <w:r w:rsidR="003618CE">
          <w:t>-</w:t>
        </w:r>
      </w:ins>
      <w:ins w:id="319" w:author="Rebecca Pollet" w:date="2019-09-16T17:13:00Z">
        <w:r>
          <w:t>sorted based on name and/or academic fiel</w:t>
        </w:r>
      </w:ins>
      <w:ins w:id="320" w:author="Rebecca Pollet" w:date="2019-09-16T17:14:00Z">
        <w:r>
          <w:t xml:space="preserve">d to varying the individuals who may receive more attention for simply being at the top of the list. </w:t>
        </w:r>
      </w:ins>
    </w:p>
    <w:p w14:paraId="4202763C" w14:textId="77777777" w:rsidR="00757F38" w:rsidRDefault="00541B21">
      <w:pPr>
        <w:pStyle w:val="Compact"/>
        <w:numPr>
          <w:ilvl w:val="0"/>
          <w:numId w:val="4"/>
        </w:numPr>
      </w:pPr>
      <w:r>
        <w:t>Development of Diversify tools</w:t>
      </w:r>
    </w:p>
    <w:p w14:paraId="737EACF1" w14:textId="77777777" w:rsidR="00757F38" w:rsidRDefault="00541B21">
      <w:pPr>
        <w:pStyle w:val="Compact"/>
        <w:numPr>
          <w:ilvl w:val="1"/>
          <w:numId w:val="5"/>
        </w:numPr>
      </w:pPr>
      <w:r>
        <w:t>describe maintenance of lists (Rebecca)</w:t>
      </w:r>
    </w:p>
    <w:p w14:paraId="5DBD8EE3" w14:textId="77777777" w:rsidR="00757F38" w:rsidRDefault="00541B21">
      <w:pPr>
        <w:pStyle w:val="FirstParagraph"/>
      </w:pPr>
      <w:r>
        <w:t xml:space="preserve">The website provides an interface to the Google forms and spreadsheets with template pages for viewing the list, adding a name to the list, and finding additional resources. Importantly, our website creation tool is hosted for free by GitHub, which provides a free website for each GitHub organization (citation). Basic tools and skills required to set up a Diversify site include knowledge of, or experience with, the version control tool git, the webtool GitHub, and a text editor. A tutorial in the </w:t>
      </w:r>
      <w:proofErr w:type="spellStart"/>
      <w:r>
        <w:t>DiversifyMicrobiology</w:t>
      </w:r>
      <w:proofErr w:type="spellEnd"/>
      <w:r>
        <w:t xml:space="preserve"> repository on GitHub provides links to these resources and instructions for adapting the tool to your own field.</w:t>
      </w:r>
    </w:p>
    <w:p w14:paraId="4C1F85B0" w14:textId="77777777" w:rsidR="00757F38" w:rsidRDefault="00541B21">
      <w:pPr>
        <w:pStyle w:val="Heading2"/>
      </w:pPr>
      <w:bookmarkStart w:id="321" w:name="conclusion"/>
      <w:bookmarkEnd w:id="321"/>
      <w:r>
        <w:t>Conclusion</w:t>
      </w:r>
    </w:p>
    <w:p w14:paraId="70588800" w14:textId="77777777" w:rsidR="00757F38" w:rsidRDefault="00541B21">
      <w:pPr>
        <w:pStyle w:val="FirstParagraph"/>
      </w:pPr>
      <w:r>
        <w:t xml:space="preserve">To increase the retention of white women and HURMS in STEM, they must also be represented as experts. However, the invited speaker diversity at one department does not represent the diversity of trainees. There is a lack of research on invited speakers examining factors other than gender. To </w:t>
      </w:r>
      <w:proofErr w:type="spellStart"/>
      <w:r>
        <w:t>facilite</w:t>
      </w:r>
      <w:proofErr w:type="spellEnd"/>
      <w:r>
        <w:t xml:space="preserve"> the identification and recruitment of individuals in these historically under-served groups, we have built a tool to create self-nominated, field-specific lists.</w:t>
      </w:r>
    </w:p>
    <w:p w14:paraId="0F666AC1" w14:textId="77777777" w:rsidR="00757F38" w:rsidRDefault="00541B21">
      <w:pPr>
        <w:pStyle w:val="Heading2"/>
      </w:pPr>
      <w:bookmarkStart w:id="322" w:name="acknowledgements"/>
      <w:bookmarkEnd w:id="322"/>
      <w:r>
        <w:lastRenderedPageBreak/>
        <w:t>Acknowledgements</w:t>
      </w:r>
    </w:p>
    <w:p w14:paraId="671A203D" w14:textId="77777777" w:rsidR="00757F38" w:rsidRDefault="00541B21">
      <w:pPr>
        <w:pStyle w:val="FirstParagraph"/>
      </w:pPr>
      <w:r>
        <w:t>We thank Dr. Harry Mobley and the Department of Microbiology &amp; Immunology, University of Michigan for their input and financial support that enabled publication of our manuscript. We would also like to acknowledge Nick Lesniak and Dr. </w:t>
      </w:r>
      <w:proofErr w:type="spellStart"/>
      <w:r>
        <w:t>Ariangela</w:t>
      </w:r>
      <w:proofErr w:type="spellEnd"/>
      <w:r>
        <w:t xml:space="preserve"> </w:t>
      </w:r>
      <w:proofErr w:type="spellStart"/>
      <w:r>
        <w:t>Kozick</w:t>
      </w:r>
      <w:proofErr w:type="spellEnd"/>
      <w:r>
        <w:t xml:space="preserve"> for their comments and suggestions.</w:t>
      </w:r>
    </w:p>
    <w:p w14:paraId="7053B1DA" w14:textId="77777777" w:rsidR="00757F38" w:rsidRDefault="00541B21">
      <w:pPr>
        <w:pStyle w:val="Heading2"/>
      </w:pPr>
      <w:bookmarkStart w:id="323" w:name="author-contributions"/>
      <w:bookmarkEnd w:id="323"/>
      <w:r>
        <w:t>Author Contributions</w:t>
      </w:r>
    </w:p>
    <w:p w14:paraId="55DAF566" w14:textId="346F94D7" w:rsidR="00757F38" w:rsidRDefault="00541B21">
      <w:pPr>
        <w:pStyle w:val="FirstParagraph"/>
      </w:pPr>
      <w:r>
        <w:t xml:space="preserve">A.K.H. collected the data, assigned demographics, analyzed the data, and created the website. R.M.P. created the Google lists, forms, and website content and the description of their maintenance. J.L. wrote the introduction and provided conceptual advice. All authors contributed to </w:t>
      </w:r>
      <w:ins w:id="324" w:author="Libertucci, Josie" w:date="2019-09-20T10:37:00Z">
        <w:r w:rsidR="0092194A">
          <w:t>pre</w:t>
        </w:r>
      </w:ins>
      <w:ins w:id="325" w:author="Libertucci, Josie" w:date="2019-09-20T10:38:00Z">
        <w:r w:rsidR="0092194A">
          <w:t>paring the</w:t>
        </w:r>
      </w:ins>
      <w:del w:id="326" w:author="Libertucci, Josie" w:date="2019-09-20T10:37:00Z">
        <w:r w:rsidDel="0092194A">
          <w:delText>the</w:delText>
        </w:r>
      </w:del>
      <w:r>
        <w:t xml:space="preserve"> final manuscript.</w:t>
      </w:r>
    </w:p>
    <w:p w14:paraId="4C0537F9" w14:textId="77777777" w:rsidR="00757F38" w:rsidRDefault="00541B21">
      <w:pPr>
        <w:pStyle w:val="Heading2"/>
      </w:pPr>
      <w:bookmarkStart w:id="327" w:name="code-and-data-availability"/>
      <w:bookmarkEnd w:id="327"/>
      <w:r>
        <w:t>Code and data availability</w:t>
      </w:r>
    </w:p>
    <w:p w14:paraId="7F413733" w14:textId="77777777" w:rsidR="00757F38" w:rsidRDefault="00541B21">
      <w:pPr>
        <w:pStyle w:val="FirstParagraph"/>
      </w:pPr>
      <w:r>
        <w:t xml:space="preserve">The anonymized data, code for all analysis steps, and an </w:t>
      </w:r>
      <w:proofErr w:type="spellStart"/>
      <w:r>
        <w:t>Rmarkdown</w:t>
      </w:r>
      <w:proofErr w:type="spellEnd"/>
      <w:r>
        <w:t xml:space="preserve"> version of this manuscript is available at </w:t>
      </w:r>
      <w:hyperlink r:id="rId12">
        <w:r>
          <w:rPr>
            <w:rStyle w:val="Hyperlink"/>
          </w:rPr>
          <w:t>https://github.com/akhagan/Hagan_Libertucci_SpeakerDiversity_XXXX_2019/</w:t>
        </w:r>
      </w:hyperlink>
      <w:r>
        <w:t xml:space="preserve">. Template and complete instructions for generating a field-specific Diversity website are available at </w:t>
      </w:r>
      <w:hyperlink r:id="rId13">
        <w:r>
          <w:rPr>
            <w:rStyle w:val="Hyperlink"/>
          </w:rPr>
          <w:t>https://github.com/diversifymicrobiology/DiversifyMicrobiology.github.io/</w:t>
        </w:r>
      </w:hyperlink>
      <w:r>
        <w:t>.</w:t>
      </w:r>
    </w:p>
    <w:p w14:paraId="03EFA760" w14:textId="77777777" w:rsidR="00757F38" w:rsidRDefault="00541B21">
      <w:pPr>
        <w:pStyle w:val="FigurewithCaption"/>
      </w:pPr>
      <w:r>
        <w:rPr>
          <w:noProof/>
        </w:rPr>
        <w:lastRenderedPageBreak/>
        <w:drawing>
          <wp:inline distT="0" distB="0" distL="0" distR="0" wp14:anchorId="4874D0D3" wp14:editId="447C1335">
            <wp:extent cx="5334000" cy="5334000"/>
            <wp:effectExtent l="0" t="0" r="0" b="0"/>
            <wp:docPr id="1" name="Picture" descr="Figure 1."/>
            <wp:cNvGraphicFramePr/>
            <a:graphic xmlns:a="http://schemas.openxmlformats.org/drawingml/2006/main">
              <a:graphicData uri="http://schemas.openxmlformats.org/drawingml/2006/picture">
                <pic:pic xmlns:pic="http://schemas.openxmlformats.org/drawingml/2006/picture">
                  <pic:nvPicPr>
                    <pic:cNvPr id="0" name="Picture" descr="Figure_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1BF4CD7E" w14:textId="77777777" w:rsidR="00757F38" w:rsidRDefault="00541B21">
      <w:pPr>
        <w:pStyle w:val="ImageCaption"/>
      </w:pPr>
      <w:r>
        <w:t>Figure 1.</w:t>
      </w:r>
    </w:p>
    <w:p w14:paraId="197C166B" w14:textId="77777777" w:rsidR="00757F38" w:rsidRDefault="00541B21">
      <w:pPr>
        <w:pStyle w:val="Heading2"/>
      </w:pPr>
      <w:bookmarkStart w:id="328" w:name="references"/>
      <w:bookmarkEnd w:id="328"/>
      <w:r>
        <w:t>References</w:t>
      </w:r>
    </w:p>
    <w:sectPr w:rsidR="00757F3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Libertucci, Josie" w:date="2019-09-20T08:58:00Z" w:initials="LJ">
    <w:p w14:paraId="27AC49F5" w14:textId="79995999" w:rsidR="00195C89" w:rsidRDefault="00195C89">
      <w:pPr>
        <w:pStyle w:val="CommentText"/>
      </w:pPr>
      <w:r>
        <w:rPr>
          <w:rStyle w:val="CommentReference"/>
        </w:rPr>
        <w:annotationRef/>
      </w:r>
      <w:r>
        <w:t xml:space="preserve">I would like to change the title as I believe that our title could better reflect our work. I have provided some options. Please feel free to add others/modify or tell me why you think the original title is most appropriate </w:t>
      </w:r>
      <w:r>
        <w:sym w:font="Wingdings" w:char="F04A"/>
      </w:r>
      <w:r>
        <w:t xml:space="preserve"> </w:t>
      </w:r>
    </w:p>
  </w:comment>
  <w:comment w:id="29" w:author="Libertucci, Josie" w:date="2019-09-20T09:16:00Z" w:initials="LJ">
    <w:p w14:paraId="2BF72654" w14:textId="60C01329" w:rsidR="001911F6" w:rsidRDefault="001911F6">
      <w:pPr>
        <w:pStyle w:val="CommentText"/>
      </w:pPr>
      <w:r>
        <w:rPr>
          <w:rStyle w:val="CommentReference"/>
        </w:rPr>
        <w:annotationRef/>
      </w:r>
      <w:r>
        <w:t xml:space="preserve">I will get you full references </w:t>
      </w:r>
      <w:proofErr w:type="gramStart"/>
      <w:r>
        <w:t>Ada!.</w:t>
      </w:r>
      <w:proofErr w:type="gramEnd"/>
      <w:r>
        <w:t xml:space="preserve"> But this week has been crazy! I will get them to you next week</w:t>
      </w:r>
    </w:p>
  </w:comment>
  <w:comment w:id="180" w:author="Rebecca Pollet" w:date="2019-09-17T11:20:00Z" w:initials="RP">
    <w:p w14:paraId="1BB41028" w14:textId="77777777" w:rsidR="00A71871" w:rsidRDefault="00A71871">
      <w:pPr>
        <w:pStyle w:val="CommentText"/>
      </w:pPr>
      <w:r>
        <w:rPr>
          <w:rStyle w:val="CommentReference"/>
        </w:rPr>
        <w:annotationRef/>
      </w:r>
      <w:r>
        <w:t xml:space="preserve">This is a book you can find at </w:t>
      </w:r>
      <w:hyperlink r:id="rId1" w:history="1">
        <w:r>
          <w:rPr>
            <w:rStyle w:val="Hyperlink"/>
          </w:rPr>
          <w:t>https://www.nap.edu/catalog/18556/seeking-solutions-maximizing-american-talent-by-advancing-women-of-color</w:t>
        </w:r>
      </w:hyperlink>
    </w:p>
  </w:comment>
  <w:comment w:id="247" w:author="Libertucci, Josie" w:date="2019-09-20T10:38:00Z" w:initials="LJ">
    <w:p w14:paraId="72DAE74F" w14:textId="24120E02" w:rsidR="0092194A" w:rsidRDefault="0092194A">
      <w:pPr>
        <w:pStyle w:val="CommentText"/>
      </w:pPr>
      <w:r>
        <w:rPr>
          <w:rStyle w:val="CommentReference"/>
        </w:rPr>
        <w:annotationRef/>
      </w:r>
      <w:r>
        <w:t>New header but I don’t know how to do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7AC49F5" w15:done="0"/>
  <w15:commentEx w15:paraId="2BF72654" w15:done="0"/>
  <w15:commentEx w15:paraId="1BB41028" w15:done="0"/>
  <w15:commentEx w15:paraId="72DAE74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7AC49F5" w16cid:durableId="212F134F"/>
  <w16cid:commentId w16cid:paraId="2BF72654" w16cid:durableId="212F175A"/>
  <w16cid:commentId w16cid:paraId="1BB41028" w16cid:durableId="212B4006"/>
  <w16cid:commentId w16cid:paraId="72DAE74F" w16cid:durableId="212F2A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C0203C" w14:textId="77777777" w:rsidR="0091598D" w:rsidRDefault="0091598D">
      <w:pPr>
        <w:spacing w:after="0"/>
      </w:pPr>
      <w:r>
        <w:separator/>
      </w:r>
    </w:p>
  </w:endnote>
  <w:endnote w:type="continuationSeparator" w:id="0">
    <w:p w14:paraId="75B55EC2" w14:textId="77777777" w:rsidR="0091598D" w:rsidRDefault="009159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MT">
    <w:altName w:val="Arial"/>
    <w:panose1 w:val="020B0604020202020204"/>
    <w:charset w:val="00"/>
    <w:family w:val="swiss"/>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798BE8" w14:textId="77777777" w:rsidR="0091598D" w:rsidRDefault="0091598D">
      <w:r>
        <w:separator/>
      </w:r>
    </w:p>
  </w:footnote>
  <w:footnote w:type="continuationSeparator" w:id="0">
    <w:p w14:paraId="657D18D2" w14:textId="77777777" w:rsidR="0091598D" w:rsidRDefault="009159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6145887"/>
    <w:multiLevelType w:val="multilevel"/>
    <w:tmpl w:val="9A6A79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BC293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260BE4C"/>
    <w:multiLevelType w:val="multilevel"/>
    <w:tmpl w:val="F82EB7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137172A"/>
    <w:multiLevelType w:val="multilevel"/>
    <w:tmpl w:val="DC565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 w:numId="4">
    <w:abstractNumId w:val="2"/>
  </w:num>
  <w:num w:numId="5">
    <w:abstractNumId w:val="2"/>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bertucci, Josie">
    <w15:presenceInfo w15:providerId="AD" w15:userId="S::josiel@umich.edu::6c05bb6e-5c62-44e1-ae48-033edb097014"/>
  </w15:person>
  <w15:person w15:author="Rebecca Pollet">
    <w15:presenceInfo w15:providerId="Windows Live" w15:userId="7273430393b05c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48E3"/>
    <w:rsid w:val="00064DAC"/>
    <w:rsid w:val="000B0AF6"/>
    <w:rsid w:val="000E3BCF"/>
    <w:rsid w:val="000F10EE"/>
    <w:rsid w:val="001074C1"/>
    <w:rsid w:val="00112E74"/>
    <w:rsid w:val="001655B3"/>
    <w:rsid w:val="0017318C"/>
    <w:rsid w:val="00176A99"/>
    <w:rsid w:val="00176C93"/>
    <w:rsid w:val="00186D10"/>
    <w:rsid w:val="001911F6"/>
    <w:rsid w:val="00195C89"/>
    <w:rsid w:val="001A4A6E"/>
    <w:rsid w:val="001F2578"/>
    <w:rsid w:val="0021251B"/>
    <w:rsid w:val="00215329"/>
    <w:rsid w:val="00223C62"/>
    <w:rsid w:val="00227B4B"/>
    <w:rsid w:val="00244C18"/>
    <w:rsid w:val="00247556"/>
    <w:rsid w:val="00251AE7"/>
    <w:rsid w:val="00281F1C"/>
    <w:rsid w:val="002820EC"/>
    <w:rsid w:val="002B7C45"/>
    <w:rsid w:val="002D38F4"/>
    <w:rsid w:val="002E1257"/>
    <w:rsid w:val="002E26C1"/>
    <w:rsid w:val="002E5768"/>
    <w:rsid w:val="00341BDC"/>
    <w:rsid w:val="003618CE"/>
    <w:rsid w:val="003F1240"/>
    <w:rsid w:val="003F2A49"/>
    <w:rsid w:val="0047517D"/>
    <w:rsid w:val="004817C4"/>
    <w:rsid w:val="004B6507"/>
    <w:rsid w:val="004B6EE4"/>
    <w:rsid w:val="004E29B3"/>
    <w:rsid w:val="004F49CF"/>
    <w:rsid w:val="00517C42"/>
    <w:rsid w:val="00541B21"/>
    <w:rsid w:val="00563BEA"/>
    <w:rsid w:val="00576978"/>
    <w:rsid w:val="00590D07"/>
    <w:rsid w:val="005A6D44"/>
    <w:rsid w:val="00652618"/>
    <w:rsid w:val="00655F2F"/>
    <w:rsid w:val="006779DF"/>
    <w:rsid w:val="00757F38"/>
    <w:rsid w:val="007614B0"/>
    <w:rsid w:val="007750A4"/>
    <w:rsid w:val="00784D58"/>
    <w:rsid w:val="008473F8"/>
    <w:rsid w:val="008641A3"/>
    <w:rsid w:val="008D11DD"/>
    <w:rsid w:val="008D27CC"/>
    <w:rsid w:val="008D6863"/>
    <w:rsid w:val="0091598D"/>
    <w:rsid w:val="0092194A"/>
    <w:rsid w:val="009E6F60"/>
    <w:rsid w:val="00A43C93"/>
    <w:rsid w:val="00A71871"/>
    <w:rsid w:val="00A80305"/>
    <w:rsid w:val="00AA4C3D"/>
    <w:rsid w:val="00B86B75"/>
    <w:rsid w:val="00BC48D5"/>
    <w:rsid w:val="00BF434B"/>
    <w:rsid w:val="00C01FC1"/>
    <w:rsid w:val="00C36279"/>
    <w:rsid w:val="00C37DA9"/>
    <w:rsid w:val="00C45E81"/>
    <w:rsid w:val="00CB5D4A"/>
    <w:rsid w:val="00CB66B7"/>
    <w:rsid w:val="00D163A9"/>
    <w:rsid w:val="00D35D2F"/>
    <w:rsid w:val="00E315A3"/>
    <w:rsid w:val="00E611B7"/>
    <w:rsid w:val="00E72A50"/>
    <w:rsid w:val="00E80257"/>
    <w:rsid w:val="00EB14F0"/>
    <w:rsid w:val="00F22A2E"/>
    <w:rsid w:val="00F36D17"/>
    <w:rsid w:val="00F50C65"/>
    <w:rsid w:val="00FE33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8D3466"/>
  <w15:docId w15:val="{B9EF23F6-4930-4E4A-97A6-A5D2937E6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B0AF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B0AF6"/>
    <w:rPr>
      <w:rFonts w:ascii="Segoe UI" w:hAnsi="Segoe UI" w:cs="Segoe UI"/>
      <w:sz w:val="18"/>
      <w:szCs w:val="18"/>
    </w:rPr>
  </w:style>
  <w:style w:type="character" w:styleId="CommentReference">
    <w:name w:val="annotation reference"/>
    <w:basedOn w:val="DefaultParagraphFont"/>
    <w:semiHidden/>
    <w:unhideWhenUsed/>
    <w:rsid w:val="00A71871"/>
    <w:rPr>
      <w:sz w:val="16"/>
      <w:szCs w:val="16"/>
    </w:rPr>
  </w:style>
  <w:style w:type="paragraph" w:styleId="CommentText">
    <w:name w:val="annotation text"/>
    <w:basedOn w:val="Normal"/>
    <w:link w:val="CommentTextChar"/>
    <w:semiHidden/>
    <w:unhideWhenUsed/>
    <w:rsid w:val="00A71871"/>
    <w:rPr>
      <w:sz w:val="20"/>
      <w:szCs w:val="20"/>
    </w:rPr>
  </w:style>
  <w:style w:type="character" w:customStyle="1" w:styleId="CommentTextChar">
    <w:name w:val="Comment Text Char"/>
    <w:basedOn w:val="DefaultParagraphFont"/>
    <w:link w:val="CommentText"/>
    <w:semiHidden/>
    <w:rsid w:val="00A71871"/>
    <w:rPr>
      <w:sz w:val="20"/>
      <w:szCs w:val="20"/>
    </w:rPr>
  </w:style>
  <w:style w:type="paragraph" w:styleId="CommentSubject">
    <w:name w:val="annotation subject"/>
    <w:basedOn w:val="CommentText"/>
    <w:next w:val="CommentText"/>
    <w:link w:val="CommentSubjectChar"/>
    <w:semiHidden/>
    <w:unhideWhenUsed/>
    <w:rsid w:val="00A71871"/>
    <w:rPr>
      <w:b/>
      <w:bCs/>
    </w:rPr>
  </w:style>
  <w:style w:type="character" w:customStyle="1" w:styleId="CommentSubjectChar">
    <w:name w:val="Comment Subject Char"/>
    <w:basedOn w:val="CommentTextChar"/>
    <w:link w:val="CommentSubject"/>
    <w:semiHidden/>
    <w:rsid w:val="00A71871"/>
    <w:rPr>
      <w:b/>
      <w:bCs/>
      <w:sz w:val="20"/>
      <w:szCs w:val="20"/>
    </w:rPr>
  </w:style>
  <w:style w:type="paragraph" w:customStyle="1" w:styleId="dx-doi">
    <w:name w:val="dx-doi"/>
    <w:basedOn w:val="Normal"/>
    <w:rsid w:val="00576978"/>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2260109">
      <w:bodyDiv w:val="1"/>
      <w:marLeft w:val="0"/>
      <w:marRight w:val="0"/>
      <w:marTop w:val="0"/>
      <w:marBottom w:val="0"/>
      <w:divBdr>
        <w:top w:val="none" w:sz="0" w:space="0" w:color="auto"/>
        <w:left w:val="none" w:sz="0" w:space="0" w:color="auto"/>
        <w:bottom w:val="none" w:sz="0" w:space="0" w:color="auto"/>
        <w:right w:val="none" w:sz="0" w:space="0" w:color="auto"/>
      </w:divBdr>
    </w:div>
    <w:div w:id="15800955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nap.edu/catalog/18556/seeking-solutions-maximizing-american-talent-by-advancing-women-of-color"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github.com/diversifymicrobiology/DiversifyMicrobiology.github.io/" TargetMode="Externa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github.com/akhagan/Hagan_Libertucci_SpeakerDiversity_XXXX_2019/" TargetMode="Externa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ibertj@mcmaster.ca"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akhagan@umich.edu"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7</TotalTime>
  <Pages>8</Pages>
  <Words>3032</Words>
  <Characters>17289</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Department Invited Speakers Do Not Reflect Trainee Diversity</vt:lpstr>
    </vt:vector>
  </TitlesOfParts>
  <Company/>
  <LinksUpToDate>false</LinksUpToDate>
  <CharactersWithSpaces>20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Invited Speakers Do Not Reflect Trainee Diversity</dc:title>
  <dc:creator>Rebecca Pollet</dc:creator>
  <cp:lastModifiedBy>Libertucci, Josie</cp:lastModifiedBy>
  <cp:revision>43</cp:revision>
  <dcterms:created xsi:type="dcterms:W3CDTF">2019-09-20T12:57:00Z</dcterms:created>
  <dcterms:modified xsi:type="dcterms:W3CDTF">2019-09-20T14:46:00Z</dcterms:modified>
</cp:coreProperties>
</file>